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319AB" w14:textId="61488BAD" w:rsidR="008C1019" w:rsidRPr="00720749" w:rsidRDefault="008C1019" w:rsidP="008C1019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F5F34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FF5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sz w:val="24"/>
          <w:szCs w:val="24"/>
        </w:rPr>
        <w:t>основу</w:t>
      </w:r>
      <w:proofErr w:type="spellEnd"/>
      <w:r w:rsidRPr="00FF5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70.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Статута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Оџаци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(„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Службени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лист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20749">
        <w:rPr>
          <w:rFonts w:ascii="Times New Roman" w:eastAsia="Times New Roman" w:hAnsi="Times New Roman" w:cs="Times New Roman"/>
          <w:sz w:val="24"/>
          <w:szCs w:val="24"/>
        </w:rPr>
        <w:t>Оџаци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>“</w:t>
      </w:r>
      <w:proofErr w:type="gram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број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2/2019)</w:t>
      </w:r>
      <w:r w:rsidRPr="00FF5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</w:t>
      </w:r>
      <w:r w:rsidRPr="00FF5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џац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седници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одржаној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3291">
        <w:rPr>
          <w:rFonts w:ascii="Times New Roman" w:eastAsia="Times New Roman" w:hAnsi="Times New Roman" w:cs="Times New Roman"/>
          <w:sz w:val="24"/>
          <w:szCs w:val="24"/>
          <w:lang w:val="sr-Cyrl-RS"/>
        </w:rPr>
        <w:t>28</w:t>
      </w:r>
      <w:r w:rsidR="00720749">
        <w:rPr>
          <w:rFonts w:ascii="Times New Roman" w:eastAsia="Times New Roman" w:hAnsi="Times New Roman" w:cs="Times New Roman"/>
          <w:sz w:val="24"/>
          <w:szCs w:val="24"/>
        </w:rPr>
        <w:t xml:space="preserve">.07.2022. </w:t>
      </w:r>
      <w:proofErr w:type="spellStart"/>
      <w:r w:rsidR="00720749">
        <w:rPr>
          <w:rFonts w:ascii="Times New Roman" w:eastAsia="Times New Roman" w:hAnsi="Times New Roman" w:cs="Times New Roman"/>
          <w:sz w:val="24"/>
          <w:szCs w:val="24"/>
        </w:rPr>
        <w:t>годин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р</w:t>
      </w:r>
      <w:r w:rsidRPr="00FF5F34">
        <w:rPr>
          <w:rFonts w:ascii="Times New Roman" w:eastAsia="Times New Roman" w:hAnsi="Times New Roman" w:cs="Times New Roman"/>
          <w:sz w:val="24"/>
          <w:szCs w:val="24"/>
        </w:rPr>
        <w:t>асписуј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135C8C7E" w14:textId="77777777" w:rsidR="008C1019" w:rsidRDefault="008C1019" w:rsidP="008C1019">
      <w:pPr>
        <w:spacing w:after="0" w:line="276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86694E" w14:textId="77777777" w:rsidR="008C1019" w:rsidRDefault="008C1019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82C3A2" w14:textId="77777777" w:rsidR="00A87E17" w:rsidRPr="00B84B97" w:rsidRDefault="00A87E17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ЈАВНИ ПОЗИВ</w:t>
      </w:r>
    </w:p>
    <w:p w14:paraId="7697DFB6" w14:textId="189AA191" w:rsidR="00A87E17" w:rsidRPr="008C1019" w:rsidRDefault="00A87E17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0969037"/>
      <w:r w:rsidRPr="00B84B97">
        <w:rPr>
          <w:rFonts w:ascii="Times New Roman" w:hAnsi="Times New Roman" w:cs="Times New Roman"/>
          <w:b/>
          <w:bCs/>
          <w:sz w:val="24"/>
          <w:szCs w:val="24"/>
        </w:rPr>
        <w:t>ЗА УЧЕШЋЕ ПРИВРЕДНИХ СУБЈЕКАТА У СПРОВОЂЕЊУ МЕР</w:t>
      </w:r>
      <w:r w:rsidR="000D39DF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У ДОМАЋИНСТВИМА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>ПУТЕМ УГРАДЊЕ СОЛАРНИХ ПАНЕЛА ЗА ПРОИЗВОДЊУ ЕЛЕКТРИЧНЕ ЕНЕРГИЈЕ ЗА СОПСТВЕНЕ ПОТРЕБЕ</w:t>
      </w:r>
      <w:r w:rsidR="007207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>И УНАПРЕЂЕЊЕ ТЕРМОТЕХНИЧКОГ СИСТЕМА ПУТЕМ УГРАДЊЕ КА</w:t>
      </w:r>
      <w:r w:rsidR="00720749">
        <w:rPr>
          <w:rFonts w:ascii="Times New Roman" w:hAnsi="Times New Roman" w:cs="Times New Roman"/>
          <w:b/>
          <w:bCs/>
          <w:sz w:val="24"/>
          <w:szCs w:val="24"/>
        </w:rPr>
        <w:t xml:space="preserve">ЛОРИМЕТАРА, ЦИРКУЛАЦИОНИХ </w:t>
      </w:r>
      <w:proofErr w:type="gramStart"/>
      <w:r w:rsidR="00720749">
        <w:rPr>
          <w:rFonts w:ascii="Times New Roman" w:hAnsi="Times New Roman" w:cs="Times New Roman"/>
          <w:b/>
          <w:bCs/>
          <w:sz w:val="24"/>
          <w:szCs w:val="24"/>
        </w:rPr>
        <w:t>ПУМПИ</w:t>
      </w:r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>,  ТЕРМОСТАТСКИХ</w:t>
      </w:r>
      <w:proofErr w:type="gramEnd"/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  ВЕНТИЛА И ДЕЛИТЕЉА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BA2DCE" w:rsidRPr="00B84B97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 w:rsidR="002F56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1019">
        <w:rPr>
          <w:rFonts w:ascii="Times New Roman" w:hAnsi="Times New Roman" w:cs="Times New Roman"/>
          <w:b/>
          <w:bCs/>
          <w:sz w:val="24"/>
          <w:szCs w:val="24"/>
          <w:lang w:val="en-US"/>
        </w:rPr>
        <w:t>OЏАЦИ</w:t>
      </w:r>
    </w:p>
    <w:bookmarkEnd w:id="0"/>
    <w:p w14:paraId="3B6E3C5C" w14:textId="77777777" w:rsidR="006F147C" w:rsidRPr="00B84B97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F0E56FD" w14:textId="77777777" w:rsidR="008C1019" w:rsidRDefault="008C1019" w:rsidP="008C1019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>
        <w:rPr>
          <w:rFonts w:ascii="Times New Roman" w:hAnsi="Times New Roman" w:cs="Times New Roman"/>
          <w:sz w:val="24"/>
          <w:szCs w:val="24"/>
        </w:rPr>
        <w:t>оквир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реализац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8DC">
        <w:rPr>
          <w:rFonts w:ascii="Times New Roman" w:hAnsi="Times New Roman" w:cs="Times New Roman"/>
          <w:sz w:val="24"/>
          <w:szCs w:val="24"/>
        </w:rPr>
        <w:t>Програм</w:t>
      </w:r>
      <w:r>
        <w:rPr>
          <w:rFonts w:ascii="Times New Roman" w:hAnsi="Times New Roman" w:cs="Times New Roman"/>
          <w:sz w:val="24"/>
          <w:szCs w:val="24"/>
        </w:rPr>
        <w:t>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мбе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град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н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провод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пштин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џаци</w:t>
      </w:r>
      <w:proofErr w:type="spellEnd"/>
      <w:r w:rsidRPr="007048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8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7048DC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048D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г</w:t>
      </w:r>
      <w:r w:rsidRPr="007048DC">
        <w:rPr>
          <w:rFonts w:ascii="Times New Roman" w:hAnsi="Times New Roman" w:cs="Times New Roman"/>
          <w:sz w:val="24"/>
          <w:szCs w:val="24"/>
        </w:rPr>
        <w:t>один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финансијск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ршц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маћинстви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оцес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годин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(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ље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ексту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огра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), а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чла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огра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распису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рад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бо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оизводњ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слуга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радови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нергетској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наци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мбе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84B97">
        <w:rPr>
          <w:rFonts w:ascii="Times New Roman" w:hAnsi="Times New Roman" w:cs="Times New Roman"/>
          <w:sz w:val="24"/>
          <w:szCs w:val="24"/>
        </w:rPr>
        <w:t>објек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путем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уградњ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соларни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панел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з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производњу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електричн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енергиј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з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сопствен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потребe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r w:rsidRPr="00B84B97">
        <w:rPr>
          <w:rFonts w:ascii="Times New Roman" w:hAnsi="Times New Roman" w:cs="Times New Roman"/>
          <w:sz w:val="24"/>
          <w:szCs w:val="24"/>
          <w:lang w:val="sr-Latn-CS"/>
        </w:rPr>
        <w:t>E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ергетск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</w:t>
      </w:r>
      <w:r w:rsidRPr="00B84B97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маћинстви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провод</w:t>
      </w:r>
      <w:proofErr w:type="spellEnd"/>
      <w:r w:rsidRPr="00B84B97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оз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арадњ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и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и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радови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градњ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анел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оизводњ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електрич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радовим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r w:rsidRPr="000D39DF">
        <w:rPr>
          <w:rFonts w:ascii="Times New Roman" w:hAnsi="Times New Roman" w:cs="Times New Roman"/>
          <w:sz w:val="24"/>
          <w:szCs w:val="24"/>
        </w:rPr>
        <w:t>унапређењу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термотехничких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путем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уградње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калориметара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циркулационих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пумпи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термостатских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вентила</w:t>
      </w:r>
      <w:proofErr w:type="spellEnd"/>
      <w:r w:rsidRPr="000D39DF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0D39DF">
        <w:rPr>
          <w:rFonts w:ascii="Times New Roman" w:hAnsi="Times New Roman" w:cs="Times New Roman"/>
          <w:sz w:val="24"/>
          <w:szCs w:val="24"/>
        </w:rPr>
        <w:t>делитељ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а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ајњ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рисниц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есповрат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домаћинст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џац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маћинст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ствар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в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ог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бав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б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слуг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скључив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абра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уте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в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342BD8EA" w14:textId="77777777" w:rsidR="008C1019" w:rsidRDefault="008C1019" w:rsidP="008C1019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Циљ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провођењ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ер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утем уградње соларних панела за производњу електричне енергије за сопствене потребе </w:t>
      </w:r>
      <w:r>
        <w:rPr>
          <w:rFonts w:ascii="Times New Roman" w:hAnsi="Times New Roman" w:cs="Times New Roman"/>
          <w:sz w:val="24"/>
          <w:szCs w:val="24"/>
          <w:lang w:val="sr-Cyrl-CS"/>
        </w:rPr>
        <w:t>и унапређења термотехничких система путем уградње калориметара, циркулационих пумпи, термостатских вентила и делитељ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напређе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фикаснос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већан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ришће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бновљив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извор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домаћинствим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џаци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12D5AE8" w14:textId="77777777" w:rsidR="006C4C5B" w:rsidRPr="00B84B97" w:rsidRDefault="006C4C5B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4053E37" w14:textId="77777777" w:rsidR="006F147C" w:rsidRPr="00B84B97" w:rsidRDefault="006F147C" w:rsidP="00AB09E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 ПРЕДМЕТ</w:t>
      </w:r>
    </w:p>
    <w:p w14:paraId="283085D8" w14:textId="77777777" w:rsidR="006F147C" w:rsidRPr="00B84B97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88B7C58" w14:textId="77777777" w:rsidR="00BE47BC" w:rsidRPr="00B84B97" w:rsidRDefault="00A35B3D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едмет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ст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293" w:rsidRPr="00B84B97">
        <w:rPr>
          <w:rFonts w:ascii="Times New Roman" w:hAnsi="Times New Roman" w:cs="Times New Roman"/>
          <w:sz w:val="24"/>
          <w:szCs w:val="24"/>
        </w:rPr>
        <w:t>спровођење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3BE3" w:rsidRPr="00B84B97">
        <w:rPr>
          <w:rFonts w:ascii="Times New Roman" w:hAnsi="Times New Roman" w:cs="Times New Roman"/>
          <w:sz w:val="24"/>
          <w:szCs w:val="24"/>
        </w:rPr>
        <w:t>активности</w:t>
      </w:r>
      <w:proofErr w:type="spellEnd"/>
      <w:r w:rsidR="00993BE3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3BE3"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993BE3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3BE3" w:rsidRPr="00B84B97">
        <w:rPr>
          <w:rFonts w:ascii="Times New Roman" w:hAnsi="Times New Roman" w:cs="Times New Roman"/>
          <w:sz w:val="24"/>
          <w:szCs w:val="24"/>
        </w:rPr>
        <w:t>реализацији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радов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C54BB" w:rsidRPr="00B84B97">
        <w:rPr>
          <w:rFonts w:ascii="Times New Roman" w:hAnsi="Times New Roman" w:cs="Times New Roman"/>
          <w:sz w:val="24"/>
          <w:szCs w:val="24"/>
        </w:rPr>
        <w:t>: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уградњи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анел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атећих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носач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анел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B0DD2" w:rsidRPr="00B84B97">
        <w:rPr>
          <w:rFonts w:ascii="Times New Roman" w:hAnsi="Times New Roman" w:cs="Times New Roman"/>
          <w:sz w:val="24"/>
          <w:szCs w:val="24"/>
        </w:rPr>
        <w:t>инвертер</w:t>
      </w:r>
      <w:r w:rsidR="005C54BB" w:rsidRPr="00B84B97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6B0DD2"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6B0DD2" w:rsidRPr="00B84B97">
        <w:rPr>
          <w:rFonts w:ascii="Times New Roman" w:hAnsi="Times New Roman" w:cs="Times New Roman"/>
          <w:sz w:val="24"/>
          <w:szCs w:val="24"/>
        </w:rPr>
        <w:t>остале</w:t>
      </w:r>
      <w:proofErr w:type="spellEnd"/>
      <w:r w:rsidR="006B0DD2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неопходн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инсталациј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роизводњу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електричн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>,</w:t>
      </w:r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уградњ</w:t>
      </w:r>
      <w:r w:rsidR="005C54BB" w:rsidRPr="00B84B97">
        <w:rPr>
          <w:rFonts w:ascii="Times New Roman" w:hAnsi="Times New Roman" w:cs="Times New Roman"/>
          <w:sz w:val="24"/>
          <w:szCs w:val="24"/>
        </w:rPr>
        <w:t>и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двосмерног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мерног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уређај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мерењ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едат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имљен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електричн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C54BB" w:rsidRPr="00B84B97">
        <w:rPr>
          <w:rFonts w:ascii="Times New Roman" w:hAnsi="Times New Roman" w:cs="Times New Roman"/>
          <w:sz w:val="24"/>
          <w:szCs w:val="24"/>
        </w:rPr>
        <w:t>изради</w:t>
      </w:r>
      <w:proofErr w:type="spellEnd"/>
      <w:r w:rsidR="005C54BB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извештај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lastRenderedPageBreak/>
        <w:t>извођач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радов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уградњи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анел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атећ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инсталациј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оизводњу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електричн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извештај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уградњи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мерног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мест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законом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неопходан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иликом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прикључењ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дистрибутивни</w:t>
      </w:r>
      <w:proofErr w:type="spellEnd"/>
      <w:r w:rsidR="00BE47BC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7BC" w:rsidRPr="00B84B97">
        <w:rPr>
          <w:rFonts w:ascii="Times New Roman" w:hAnsi="Times New Roman" w:cs="Times New Roman"/>
          <w:sz w:val="24"/>
          <w:szCs w:val="24"/>
        </w:rPr>
        <w:t>систем</w:t>
      </w:r>
      <w:proofErr w:type="spellEnd"/>
      <w:r w:rsidR="00A83F7F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A83F7F">
        <w:rPr>
          <w:rFonts w:ascii="Times New Roman" w:hAnsi="Times New Roman" w:cs="Times New Roman"/>
          <w:sz w:val="24"/>
          <w:szCs w:val="24"/>
        </w:rPr>
        <w:t>уградњ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електронски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регулисаних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циркулационих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пумпи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породичн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кућ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опремањ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грејањ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уређајим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регулацију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мерењ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предат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количин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топлот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објекту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r w:rsidR="000D39D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калориметри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делитељи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топлот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баланс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вентили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39DF">
        <w:rPr>
          <w:rFonts w:ascii="Times New Roman" w:hAnsi="Times New Roman" w:cs="Times New Roman"/>
          <w:sz w:val="24"/>
          <w:szCs w:val="24"/>
        </w:rPr>
        <w:t>станове</w:t>
      </w:r>
      <w:proofErr w:type="spellEnd"/>
      <w:r w:rsidR="000D39DF">
        <w:rPr>
          <w:rFonts w:ascii="Times New Roman" w:hAnsi="Times New Roman" w:cs="Times New Roman"/>
          <w:sz w:val="24"/>
          <w:szCs w:val="24"/>
        </w:rPr>
        <w:t>)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4A2E23BE" w14:textId="77777777" w:rsidR="00A83F7F" w:rsidRDefault="00A83F7F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71E1FD0" w14:textId="77777777" w:rsidR="00A83F7F" w:rsidRPr="00B84B97" w:rsidRDefault="00A83F7F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9B76F11" w14:textId="77777777" w:rsidR="001703EB" w:rsidRPr="00B84B97" w:rsidRDefault="001703EB" w:rsidP="00F568DE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8C101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ПРАВО УЧЕШЋА НА ЈАВНОМ КОНКУРСУ</w:t>
      </w:r>
    </w:p>
    <w:p w14:paraId="5D2CA65B" w14:textId="77777777" w:rsidR="001703EB" w:rsidRPr="00B84B97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14F6E054" w14:textId="77777777" w:rsidR="001703EB" w:rsidRPr="00B84B97" w:rsidRDefault="001703EB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чешћ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в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нкурс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м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в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интересова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вред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бјек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спуњав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кон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тврђе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сло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бављањ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елатнос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спуњав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сло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ефиниса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авилник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провођењ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ви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Јавн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зив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E08C63D" w14:textId="77777777" w:rsidR="00903722" w:rsidRPr="00B84B97" w:rsidRDefault="00B84A96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јавн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нкурс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ог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чествова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вред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бјек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врш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набавка</w:t>
      </w:r>
      <w:proofErr w:type="spellEnd"/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адо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и 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градњ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у</w:t>
      </w:r>
      <w:proofErr w:type="spellEnd"/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атер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>јал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прем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ређај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A9F631" w14:textId="77777777" w:rsidR="00B84A96" w:rsidRPr="00B84B97" w:rsidRDefault="00B84A96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567C15" w14:textId="77777777" w:rsidR="004E58C0" w:rsidRPr="00B84B97" w:rsidRDefault="004E58C0" w:rsidP="004E58C0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E31A01" w14:textId="77777777" w:rsidR="001703EB" w:rsidRPr="00B84B97" w:rsidRDefault="001703EB" w:rsidP="001703E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II УСЛОВИ ЗА УЧЕШЋЕ НА ЈАВНОМ КОНКУРСУ</w:t>
      </w:r>
    </w:p>
    <w:p w14:paraId="3369732D" w14:textId="77777777" w:rsidR="00DB4545" w:rsidRPr="00B84B97" w:rsidRDefault="00DB4545" w:rsidP="00DB45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7464E1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јавн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нкурс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ог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чествова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вред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бјек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врш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спорук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адо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градњ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атеријал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прем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ређај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спуњав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ледећ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сло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F4EFC47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писа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егистар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АПР-а, а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егистрова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а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вред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руштв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едузетниц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најмањ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шест</w:t>
      </w:r>
      <w:proofErr w:type="spellEnd"/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есец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дношењ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ја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74312966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д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њим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и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кренут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течај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ступак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л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ступак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ликвидаци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1D0E26B1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м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атест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атеријал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оизводе</w:t>
      </w:r>
      <w:proofErr w:type="spellEnd"/>
      <w:r w:rsidR="008C1019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2EF18DC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м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посленог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л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ек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руг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чи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ангажованог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нжењер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електротехник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седу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лиценц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клад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кон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ређу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зградњ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бјекат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, а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дуже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зрад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звештај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грађен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нсталаци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оларних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анел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оизводњ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електрич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енерги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8C1019">
        <w:rPr>
          <w:rFonts w:ascii="Times New Roman" w:eastAsia="Times New Roman" w:hAnsi="Times New Roman" w:cs="Times New Roman"/>
          <w:sz w:val="24"/>
          <w:szCs w:val="24"/>
        </w:rPr>
        <w:t>и</w:t>
      </w:r>
      <w:proofErr w:type="gramEnd"/>
    </w:p>
    <w:p w14:paraId="6999917A" w14:textId="77777777" w:rsidR="00E038A9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аранци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нвертер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инималн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оди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олар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лектор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инималн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10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оди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6EE231" w14:textId="77777777" w:rsidR="00B84A96" w:rsidRPr="00B84B97" w:rsidRDefault="00B84A96" w:rsidP="00FF5F34">
      <w:pPr>
        <w:ind w:left="600"/>
      </w:pPr>
    </w:p>
    <w:p w14:paraId="0FE848B9" w14:textId="77777777" w:rsidR="009F0301" w:rsidRPr="00B84B97" w:rsidRDefault="009F0301" w:rsidP="009F0301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D3A894B" w14:textId="77777777" w:rsidR="009F0301" w:rsidRPr="00B84B97" w:rsidRDefault="008C1019" w:rsidP="009F030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V</w:t>
      </w:r>
      <w:r w:rsidR="009F0301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ДОКУМЕНТАЦИЈА КОЈУ ЈЕ ПОТРЕБНО ПРИЛОЖИТИ ПРИ ПОДНОШЕЊУ</w:t>
      </w:r>
    </w:p>
    <w:p w14:paraId="29B1E2E8" w14:textId="77777777" w:rsidR="009F0301" w:rsidRPr="00B84B97" w:rsidRDefault="009F0301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ПРИЈАВЕ</w:t>
      </w:r>
    </w:p>
    <w:p w14:paraId="285A9DE6" w14:textId="77777777" w:rsidR="0090597B" w:rsidRPr="00B84B97" w:rsidRDefault="0090597B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683C33" w14:textId="77777777" w:rsidR="0090597B" w:rsidRPr="00B84B97" w:rsidRDefault="0090597B" w:rsidP="0090597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ста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ледећ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кументаци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:</w:t>
      </w:r>
    </w:p>
    <w:p w14:paraId="34DA3A7C" w14:textId="77777777" w:rsidR="005D4CA4" w:rsidRPr="00B84B97" w:rsidRDefault="005D4CA4" w:rsidP="0090597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302653D" w14:textId="77777777" w:rsidR="00E038A9" w:rsidRPr="00B84B97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1)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р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мерк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ригинал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пи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);</w:t>
      </w:r>
    </w:p>
    <w:p w14:paraId="7DF2A5DB" w14:textId="77777777" w:rsidR="00E038A9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писан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744D4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="005744D4">
        <w:rPr>
          <w:rFonts w:ascii="Times New Roman" w:hAnsi="Times New Roman" w:cs="Times New Roman"/>
          <w:sz w:val="24"/>
          <w:szCs w:val="24"/>
        </w:rPr>
        <w:t xml:space="preserve"> 1</w:t>
      </w:r>
      <w:r w:rsidRPr="00B84B97">
        <w:rPr>
          <w:rFonts w:ascii="Times New Roman" w:hAnsi="Times New Roman" w:cs="Times New Roman"/>
          <w:sz w:val="24"/>
          <w:szCs w:val="24"/>
        </w:rPr>
        <w:t>);</w:t>
      </w:r>
    </w:p>
    <w:p w14:paraId="60D1B473" w14:textId="77777777" w:rsidR="005744D4" w:rsidRPr="00B84B97" w:rsidRDefault="005744D4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отписа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гласнос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3 )</w:t>
      </w:r>
      <w:proofErr w:type="gramEnd"/>
      <w:r w:rsidR="008C1019">
        <w:rPr>
          <w:rFonts w:ascii="Times New Roman" w:hAnsi="Times New Roman" w:cs="Times New Roman"/>
          <w:sz w:val="24"/>
          <w:szCs w:val="24"/>
        </w:rPr>
        <w:t>;</w:t>
      </w:r>
    </w:p>
    <w:p w14:paraId="68047D36" w14:textId="77777777" w:rsidR="00BB6B82" w:rsidRPr="00B84B97" w:rsidRDefault="00567E8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А</w:t>
      </w:r>
      <w:r w:rsidR="00E038A9" w:rsidRPr="00B84B97">
        <w:rPr>
          <w:rFonts w:ascii="Times New Roman" w:hAnsi="Times New Roman" w:cs="Times New Roman"/>
          <w:sz w:val="24"/>
          <w:szCs w:val="24"/>
        </w:rPr>
        <w:t>тести</w:t>
      </w:r>
      <w:proofErr w:type="spellEnd"/>
      <w:r w:rsidR="00E038A9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38A9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E038A9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38A9" w:rsidRPr="00B84B97">
        <w:rPr>
          <w:rFonts w:ascii="Times New Roman" w:hAnsi="Times New Roman" w:cs="Times New Roman"/>
          <w:sz w:val="24"/>
          <w:szCs w:val="24"/>
        </w:rPr>
        <w:t>материјале</w:t>
      </w:r>
      <w:proofErr w:type="spellEnd"/>
      <w:r w:rsidR="00E038A9"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038A9" w:rsidRPr="00B84B97">
        <w:rPr>
          <w:rFonts w:ascii="Times New Roman" w:hAnsi="Times New Roman" w:cs="Times New Roman"/>
          <w:sz w:val="24"/>
          <w:szCs w:val="24"/>
        </w:rPr>
        <w:t>производе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>;</w:t>
      </w:r>
    </w:p>
    <w:p w14:paraId="0F446DDE" w14:textId="77777777" w:rsidR="006B0DD2" w:rsidRPr="00B84B97" w:rsidRDefault="00BB6B8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Решење о  упису у регистар привредних субјеката</w:t>
      </w:r>
      <w:r w:rsidR="008C1019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</w:p>
    <w:p w14:paraId="4F378AAE" w14:textId="77777777" w:rsidR="00E038A9" w:rsidRPr="00B84B97" w:rsidRDefault="006B0DD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Изјава о гаранцији на инвертер и соларне панеле</w:t>
      </w:r>
      <w:r w:rsidR="00A83F7F">
        <w:rPr>
          <w:rFonts w:ascii="Times New Roman" w:hAnsi="Times New Roman" w:cs="Times New Roman"/>
          <w:sz w:val="24"/>
          <w:szCs w:val="24"/>
          <w:lang w:val="sr-Cyrl-CS"/>
        </w:rPr>
        <w:t>(за меру уградња соларних панела)</w:t>
      </w:r>
      <w:r w:rsidR="008C1019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20D0156C" w14:textId="77777777" w:rsidR="00E038A9" w:rsidRPr="00B84B97" w:rsidRDefault="00E038A9" w:rsidP="00FF5F34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9D28C66" w14:textId="77777777"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едузетник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ста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регистровал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ављањ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елатнос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едузетник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друг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став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иректо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о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кон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ту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јављивањ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611FC9" w14:textId="77777777" w:rsidR="00C925D6" w:rsidRPr="00B84B97" w:rsidRDefault="00C925D6" w:rsidP="00C925D6">
      <w:pPr>
        <w:spacing w:after="0" w:line="276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20D5017" w14:textId="77777777"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луча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снивач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тра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в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зим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ћ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колик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сто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виш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конск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ступник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ст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веден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о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вере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д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ота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C655AC" w14:textId="77777777"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D1A717" w14:textId="77777777" w:rsidR="005D4CA4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луча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снивач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тра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физичк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ступниц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ст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веден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о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вере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д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ота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7803DDB7" w14:textId="77777777"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75DB6CE" w14:textId="77777777" w:rsidR="00B84B97" w:rsidRDefault="00B84B97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13AEA74" w14:textId="77777777" w:rsidR="005D4CA4" w:rsidRPr="00B84B97" w:rsidRDefault="008C1019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5D4CA4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ПОЗИВ</w:t>
      </w:r>
    </w:p>
    <w:p w14:paraId="7C415A60" w14:textId="77777777" w:rsidR="009F0301" w:rsidRPr="00B84B97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723506FD" w14:textId="77777777" w:rsidR="005D4CA4" w:rsidRPr="008C1019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нкурс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кументаци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еузе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6562" w:rsidRPr="00B84B97">
        <w:rPr>
          <w:rFonts w:ascii="Times New Roman" w:hAnsi="Times New Roman" w:cs="Times New Roman"/>
          <w:sz w:val="24"/>
          <w:szCs w:val="24"/>
        </w:rPr>
        <w:t>н</w:t>
      </w:r>
      <w:r w:rsidR="008C1019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sz w:val="24"/>
          <w:szCs w:val="24"/>
        </w:rPr>
        <w:t>Оџац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линк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:</w:t>
      </w:r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8C1019" w:rsidRPr="00F86795">
          <w:rPr>
            <w:rStyle w:val="Hyperlink"/>
            <w:rFonts w:ascii="Times New Roman" w:hAnsi="Times New Roman" w:cs="Times New Roman"/>
            <w:sz w:val="24"/>
            <w:szCs w:val="24"/>
          </w:rPr>
          <w:t>www.odzaci.rs</w:t>
        </w:r>
      </w:hyperlink>
      <w:r w:rsidR="008C1019">
        <w:rPr>
          <w:rFonts w:ascii="Times New Roman" w:hAnsi="Times New Roman" w:cs="Times New Roman"/>
          <w:sz w:val="24"/>
          <w:szCs w:val="24"/>
        </w:rPr>
        <w:t xml:space="preserve">  </w:t>
      </w:r>
      <w:r w:rsidRPr="00B84B97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адрж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:</w:t>
      </w:r>
    </w:p>
    <w:p w14:paraId="775A0A53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−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мплетан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екст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14:paraId="544AFA14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−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1 -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14:paraId="5B68A8B5" w14:textId="77777777" w:rsidR="005D4CA4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−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2 </w:t>
      </w:r>
      <w:r w:rsidR="00946562" w:rsidRPr="00B84B97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="00946562" w:rsidRPr="00B84B97">
        <w:rPr>
          <w:rFonts w:ascii="Times New Roman" w:hAnsi="Times New Roman" w:cs="Times New Roman"/>
          <w:sz w:val="24"/>
          <w:szCs w:val="24"/>
        </w:rPr>
        <w:t>Изјава</w:t>
      </w:r>
      <w:proofErr w:type="spellEnd"/>
      <w:r w:rsidR="00946562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6562" w:rsidRPr="00B84B97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946562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6562" w:rsidRPr="00B84B97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14:paraId="591D009E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−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r w:rsidR="00881F9A">
        <w:rPr>
          <w:rFonts w:ascii="Times New Roman" w:hAnsi="Times New Roman" w:cs="Times New Roman"/>
          <w:sz w:val="24"/>
          <w:szCs w:val="24"/>
        </w:rPr>
        <w:t>3</w:t>
      </w:r>
      <w:r w:rsidRPr="00B84B9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чин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одовањ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цен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48AD9792" w14:textId="77777777" w:rsidR="005D4CA4" w:rsidRPr="00B84B97" w:rsidRDefault="005D4CA4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469CA4A4" w14:textId="77777777" w:rsidR="005902C6" w:rsidRPr="00B84B97" w:rsidRDefault="008C1019" w:rsidP="005902C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5902C6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КРИТЕРИЈУМИ ЗА ИЗБОР ПРИВРЕДНИХ СУБЈЕКАТА</w:t>
      </w:r>
    </w:p>
    <w:p w14:paraId="0264F0F0" w14:textId="77777777" w:rsidR="005902C6" w:rsidRPr="008C1019" w:rsidRDefault="005902C6" w:rsidP="00DB4545">
      <w:pPr>
        <w:spacing w:after="0" w:line="276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57BD3FE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Hlk68985879"/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ритеријум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ангирањ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ивредних</w:t>
      </w:r>
      <w:proofErr w:type="spellEnd"/>
      <w:r w:rsidR="005C54BB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C54BB" w:rsidRPr="00B84B97">
        <w:rPr>
          <w:rFonts w:ascii="Times New Roman" w:hAnsi="Times New Roman" w:cs="Times New Roman"/>
          <w:bCs/>
          <w:sz w:val="24"/>
          <w:szCs w:val="24"/>
        </w:rPr>
        <w:t>субјекат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бухватај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ледећ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:</w:t>
      </w:r>
    </w:p>
    <w:p w14:paraId="2A80A8F2" w14:textId="77777777" w:rsidR="00BB6B82" w:rsidRPr="00B84B97" w:rsidRDefault="002803DE" w:rsidP="002803DE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>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>:</w:t>
      </w:r>
    </w:p>
    <w:p w14:paraId="24DE0516" w14:textId="77777777"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-</w:t>
      </w:r>
      <w:proofErr w:type="spell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опрему</w:t>
      </w:r>
      <w:proofErr w:type="spell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кровну</w:t>
      </w:r>
      <w:proofErr w:type="spell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уградњу</w:t>
      </w:r>
      <w:proofErr w:type="spell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оларн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лектран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капацитета</w:t>
      </w:r>
      <w:proofErr w:type="spellEnd"/>
      <w:proofErr w:type="gram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6 kW</w:t>
      </w:r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нсталисан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наг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оларних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анел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укључујућ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уградњ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атећ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нсталациј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оизводњ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лектричн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нергиј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7475E72B" w14:textId="77777777"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spellStart"/>
      <w:proofErr w:type="gram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набавку</w:t>
      </w:r>
      <w:proofErr w:type="spell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 и</w:t>
      </w:r>
      <w:proofErr w:type="gram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уградњ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двосмерног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мерног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уређај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мерењ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едат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имљен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лектричн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нергиј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6A325614" w14:textId="77777777"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зрад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у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едмер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едрачун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као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звештај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о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уградњ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оларних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анел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уградњ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мерног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мест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кој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клад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законом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неопходан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иликом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икључењ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дистрибутивн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истем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281D280A" w14:textId="77777777" w:rsidR="002803DE" w:rsidRPr="00B84B97" w:rsidRDefault="00BB6B82" w:rsidP="00BB6B82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lastRenderedPageBreak/>
        <w:tab/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Pr="00B84B97">
        <w:rPr>
          <w:rFonts w:ascii="Times New Roman" w:hAnsi="Times New Roman" w:cs="Times New Roman"/>
          <w:bCs/>
          <w:sz w:val="24"/>
          <w:szCs w:val="24"/>
        </w:rPr>
        <w:t>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дат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наведним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тавкама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>,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а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отребн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опрем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едвидети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Правилим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о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раду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дистрибутивног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система</w:t>
      </w:r>
      <w:proofErr w:type="spell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ОДС-а</w:t>
      </w:r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</w:p>
    <w:p w14:paraId="0195DB42" w14:textId="77777777" w:rsidR="002803DE" w:rsidRPr="00B84B97" w:rsidRDefault="002803DE" w:rsidP="002803DE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ок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важењ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це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;</w:t>
      </w:r>
    </w:p>
    <w:p w14:paraId="6D091B5C" w14:textId="77777777" w:rsidR="00A83F7F" w:rsidRPr="0006146B" w:rsidRDefault="002803DE" w:rsidP="0006146B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ок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важењ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аранци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нвертер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</w:t>
      </w:r>
      <w:proofErr w:type="spellEnd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spellStart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година</w:t>
      </w:r>
      <w:proofErr w:type="spellEnd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оларн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анеле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</w:t>
      </w:r>
      <w:proofErr w:type="spellEnd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 xml:space="preserve"> 10 </w:t>
      </w:r>
      <w:proofErr w:type="spellStart"/>
      <w:proofErr w:type="gramStart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година</w:t>
      </w:r>
      <w:proofErr w:type="spellEnd"/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)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оцењени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износ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производ</w:t>
      </w:r>
      <w:proofErr w:type="spellEnd"/>
      <w:r w:rsidR="00171C77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електричне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енергије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периоду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од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три</w:t>
      </w:r>
      <w:proofErr w:type="spellEnd"/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6B82" w:rsidRPr="00B84B97">
        <w:rPr>
          <w:rFonts w:ascii="Times New Roman" w:hAnsi="Times New Roman" w:cs="Times New Roman"/>
          <w:bCs/>
          <w:sz w:val="24"/>
          <w:szCs w:val="24"/>
        </w:rPr>
        <w:t>године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инсталисану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снагу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соларних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панела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B0DD2" w:rsidRPr="00B84B97">
        <w:rPr>
          <w:rFonts w:ascii="Times New Roman" w:hAnsi="Times New Roman" w:cs="Times New Roman"/>
          <w:bCs/>
          <w:sz w:val="24"/>
          <w:szCs w:val="24"/>
        </w:rPr>
        <w:t>6 kW</w:t>
      </w:r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очекиван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износ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AB5" w:rsidRPr="00B84B97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15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000 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kWh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</w:p>
    <w:p w14:paraId="116B94F5" w14:textId="77777777" w:rsidR="00A83F7F" w:rsidRDefault="00A83F7F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3E35AC" w14:textId="77777777" w:rsidR="00A83F7F" w:rsidRPr="00EA479B" w:rsidRDefault="00A83F7F" w:rsidP="00A83F7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Критеријуми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за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рангирање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директних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који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врше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набавку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радове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на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уградњи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електронски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регулисаних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циркулационих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пумпи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породичн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кућ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опремањ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систем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грејањ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с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уређајим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регулацију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и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мерењ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предат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количин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топлот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објекту</w:t>
      </w:r>
      <w:proofErr w:type="spellEnd"/>
      <w:r w:rsidR="008C10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C4C5B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калориметри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делитељи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топлот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баланс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вентили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C4C5B">
        <w:rPr>
          <w:rFonts w:ascii="Times New Roman" w:hAnsi="Times New Roman" w:cs="Times New Roman"/>
          <w:b/>
          <w:sz w:val="24"/>
          <w:szCs w:val="24"/>
        </w:rPr>
        <w:t>станове</w:t>
      </w:r>
      <w:proofErr w:type="spellEnd"/>
      <w:r w:rsidRPr="006C4C5B">
        <w:rPr>
          <w:rFonts w:ascii="Times New Roman" w:hAnsi="Times New Roman" w:cs="Times New Roman"/>
          <w:b/>
          <w:sz w:val="24"/>
          <w:szCs w:val="24"/>
        </w:rPr>
        <w:t>)</w:t>
      </w:r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обухватају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b/>
          <w:bCs/>
          <w:sz w:val="24"/>
          <w:szCs w:val="24"/>
        </w:rPr>
        <w:t>следеће</w:t>
      </w:r>
      <w:proofErr w:type="spellEnd"/>
      <w:r w:rsidRPr="00EA479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89DE9F0" w14:textId="77777777" w:rsidR="00A83F7F" w:rsidRPr="00EA479B" w:rsidRDefault="00A83F7F" w:rsidP="00A83F7F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14:paraId="3D248FF4" w14:textId="77777777" w:rsidR="00A83F7F" w:rsidRPr="00EA479B" w:rsidRDefault="00A83F7F" w:rsidP="00A83F7F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14:paraId="3EB34F78" w14:textId="77777777" w:rsidR="00A83F7F" w:rsidRDefault="00A83F7F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FC8189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Јавни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зив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дређу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максимал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бодо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вак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д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ритерију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бодова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поткритеријумима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ако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су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под</w:t>
      </w:r>
      <w:r w:rsidRPr="00B84B97">
        <w:rPr>
          <w:rFonts w:ascii="Times New Roman" w:hAnsi="Times New Roman" w:cs="Times New Roman"/>
          <w:bCs/>
          <w:sz w:val="24"/>
          <w:szCs w:val="24"/>
        </w:rPr>
        <w:t>критеријум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дефиниса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квир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јединих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ритерију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50267E6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купан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максимал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бо</w:t>
      </w:r>
      <w:r w:rsidR="008C1019">
        <w:rPr>
          <w:rFonts w:ascii="Times New Roman" w:hAnsi="Times New Roman" w:cs="Times New Roman"/>
          <w:bCs/>
          <w:sz w:val="24"/>
          <w:szCs w:val="24"/>
        </w:rPr>
        <w:t>дова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свим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критеријумима</w:t>
      </w:r>
      <w:proofErr w:type="spellEnd"/>
      <w:r w:rsidR="008C1019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8C1019">
        <w:rPr>
          <w:rFonts w:ascii="Times New Roman" w:hAnsi="Times New Roman" w:cs="Times New Roman"/>
          <w:bCs/>
          <w:sz w:val="24"/>
          <w:szCs w:val="24"/>
        </w:rPr>
        <w:t>под</w:t>
      </w:r>
      <w:r w:rsidRPr="00B84B97">
        <w:rPr>
          <w:rFonts w:ascii="Times New Roman" w:hAnsi="Times New Roman" w:cs="Times New Roman"/>
          <w:bCs/>
          <w:sz w:val="24"/>
          <w:szCs w:val="24"/>
        </w:rPr>
        <w:t>критеријуми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имењени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једи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огра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мож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ћ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100.</w:t>
      </w:r>
    </w:p>
    <w:bookmarkEnd w:id="1"/>
    <w:p w14:paraId="1858913D" w14:textId="77777777" w:rsidR="00B44BBF" w:rsidRPr="00B84B97" w:rsidRDefault="00B44BBF" w:rsidP="00FF5F3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C88ADC" w14:textId="77777777" w:rsidR="00BD6FB4" w:rsidRPr="00B84B97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en-US"/>
        </w:rPr>
        <w:t>VII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ДОСТАВЉАЊА ПРИЈАВА</w:t>
      </w:r>
    </w:p>
    <w:p w14:paraId="6083C827" w14:textId="77777777" w:rsidR="00BD6FB4" w:rsidRPr="00B84B97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3AA25CC8" w14:textId="77777777" w:rsidR="00BD6FB4" w:rsidRPr="00B84B97" w:rsidRDefault="00BD6FB4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носиоц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нкурс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пуњава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рпск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зик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ћирилични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исм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01CE2B9E" w14:textId="77777777" w:rsidR="009723DC" w:rsidRPr="00B84B97" w:rsidRDefault="009723DC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5D6C0066" w14:textId="77777777" w:rsidR="00BD6FB4" w:rsidRPr="00B84B97" w:rsidRDefault="00BD6FB4" w:rsidP="00BD6FB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пуње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вере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дштампа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р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мерк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едан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ригинал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пи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)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тећ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кументаци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ставља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творен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овер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знак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:</w:t>
      </w:r>
    </w:p>
    <w:p w14:paraId="13582526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795CFFD" w14:textId="77777777"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ПРИЈАВА ЗА ЈАВНИ ПОЗИВ З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4"/>
          <w:szCs w:val="24"/>
        </w:rPr>
        <w:t>САНАЦИЈЕ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ПУТЕМ УГРАДЊЕ СОЛАРНИХ ПАНЕЛА ЗА ПРОИЗВОДЊУ ЕЛЕКТРИЧНЕ ЕНЕРГИЈЕ ЗА СОПСТВЕНЕ ПОТРЕБЕ</w:t>
      </w:r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И УНАПРЕЂЕЊЕ ТЕРМОТЕХНИЧКОГ СИСТЕМА ПУТЕМ УГРАДЊЕ КАЛОРИМЕТАРА, ЦИРКУЛАЦИОНИХ </w:t>
      </w:r>
      <w:proofErr w:type="gramStart"/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>ПУМПИ ,</w:t>
      </w:r>
      <w:proofErr w:type="gramEnd"/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  ТЕРМОСТАТСКИХ  ВЕНТИЛА И ДЕЛИТЕЉ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У ДОМАЋИНСТВИМА</w:t>
      </w:r>
    </w:p>
    <w:p w14:paraId="0958E4B2" w14:textId="77777777"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НЕ </w:t>
      </w:r>
      <w:proofErr w:type="gramStart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ОТВАРАТИ“</w:t>
      </w:r>
      <w:proofErr w:type="gramEnd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14:paraId="324A3497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с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уном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адресом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ошиљаоц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олеђини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коверт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63D059F9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3"/>
          <w:szCs w:val="23"/>
          <w:shd w:val="clear" w:color="auto" w:fill="FFFFFF"/>
          <w:lang w:val="ru-RU"/>
        </w:rPr>
      </w:pPr>
    </w:p>
    <w:p w14:paraId="4B188C7C" w14:textId="77777777" w:rsidR="008C1019" w:rsidRPr="00B84B97" w:rsidRDefault="008C1019" w:rsidP="008C1019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ријав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редај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лично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шалтеру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ске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управе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џаци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услужном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центру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или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репоручено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оштом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адресу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</w:p>
    <w:p w14:paraId="07D24186" w14:textId="77777777" w:rsidR="008C1019" w:rsidRPr="00B84B97" w:rsidRDefault="008C1019" w:rsidP="008C1019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а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џаци</w:t>
      </w:r>
      <w:proofErr w:type="spellEnd"/>
    </w:p>
    <w:p w14:paraId="2828684E" w14:textId="77777777" w:rsidR="008C1019" w:rsidRPr="008C1019" w:rsidRDefault="008C1019" w:rsidP="008C1019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Комисиј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реализацију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џаци</w:t>
      </w:r>
      <w:proofErr w:type="spellEnd"/>
    </w:p>
    <w:p w14:paraId="31363BC6" w14:textId="77777777" w:rsidR="008C1019" w:rsidRDefault="008C1019" w:rsidP="008C1019">
      <w:pPr>
        <w:spacing w:after="0" w:line="276" w:lineRule="auto"/>
        <w:contextualSpacing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                         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Кнез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Михајлова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бр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 24</w:t>
      </w:r>
    </w:p>
    <w:p w14:paraId="089FE0B1" w14:textId="77777777" w:rsidR="008C1019" w:rsidRPr="00B84B97" w:rsidRDefault="008C1019" w:rsidP="008C1019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5250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џаци</w:t>
      </w:r>
      <w:proofErr w:type="spellEnd"/>
    </w:p>
    <w:p w14:paraId="787B9DE5" w14:textId="77777777" w:rsidR="008C1019" w:rsidRPr="00B84B97" w:rsidRDefault="008C1019" w:rsidP="008C1019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96551DA" w14:textId="59B05F5B" w:rsidR="008C1019" w:rsidRPr="00B84B97" w:rsidRDefault="008C1019" w:rsidP="008C1019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Рок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одношењ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ријава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ј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B3291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19.08.</w:t>
      </w:r>
      <w:r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2022</w:t>
      </w: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године</w:t>
      </w:r>
      <w:proofErr w:type="spellEnd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F01F52E" w14:textId="77777777"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927CF83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лаговременом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оставом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матр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епоручен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шиљк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едат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шти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јкасниј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о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стек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следњег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ан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утврђеног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рок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едају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конкурсн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окументациј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(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ечат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шт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),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ез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зир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атум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испећ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.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ијав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слат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ило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који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руги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чин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ећ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ити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узет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у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разматрањ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еблаговремен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епотпун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пријав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с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еће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разматрати</w:t>
      </w:r>
      <w:proofErr w:type="spell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7509A59" w14:textId="77777777"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A3E264B" w14:textId="014E0529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в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одатн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нформациј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и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авештењ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дносилац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ијав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може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ратити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контакт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телефон</w:t>
      </w:r>
      <w:proofErr w:type="spell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B329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691711984</w:t>
      </w:r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14:paraId="0BCC9D69" w14:textId="77777777" w:rsidR="008651DC" w:rsidRPr="00B84B97" w:rsidRDefault="008651DC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3BF819D" w14:textId="77777777" w:rsidR="00BD6FB4" w:rsidRPr="008C1019" w:rsidRDefault="00BD6FB4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Св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итања и одговори</w:t>
      </w:r>
      <w:r w:rsidR="008C101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биће</w:t>
      </w:r>
      <w:r w:rsidR="008C101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бјављени на интернет страници</w:t>
      </w:r>
      <w:r w:rsidR="008C101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F4EDA" w:rsidRPr="00B84B97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8C10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019">
        <w:rPr>
          <w:rFonts w:ascii="Times New Roman" w:hAnsi="Times New Roman" w:cs="Times New Roman"/>
          <w:sz w:val="24"/>
          <w:szCs w:val="24"/>
        </w:rPr>
        <w:t>Оџаци</w:t>
      </w:r>
      <w:proofErr w:type="spellEnd"/>
      <w:r w:rsidRPr="00B84B97">
        <w:rPr>
          <w:rFonts w:ascii="Times New Roman" w:hAnsi="Times New Roman" w:cs="Times New Roman"/>
          <w:sz w:val="24"/>
          <w:szCs w:val="24"/>
          <w:lang w:val="ru-RU"/>
        </w:rPr>
        <w:t>, линк:</w:t>
      </w:r>
      <w:r w:rsidR="008C101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9" w:history="1">
        <w:r w:rsidR="008C1019" w:rsidRPr="00F86795">
          <w:rPr>
            <w:rStyle w:val="Hyperlink"/>
            <w:rFonts w:ascii="Times New Roman" w:hAnsi="Times New Roman" w:cs="Times New Roman"/>
            <w:sz w:val="24"/>
            <w:szCs w:val="24"/>
            <w:lang w:val="ru-RU"/>
          </w:rPr>
          <w:t>www.odzaci.rs</w:t>
        </w:r>
      </w:hyperlink>
      <w:r w:rsidR="008C101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4DC2DEB" w14:textId="77777777" w:rsidR="00ED57EA" w:rsidRPr="00B84B97" w:rsidRDefault="00ED57EA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2DDA4798" w14:textId="77777777" w:rsidR="00862072" w:rsidRPr="00B84B97" w:rsidRDefault="008C1019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I</w:t>
      </w: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>II</w:t>
      </w:r>
      <w:r w:rsidR="0086207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НЕУРЕДНА ПРИЈАВА</w:t>
      </w:r>
    </w:p>
    <w:p w14:paraId="29F9670A" w14:textId="77777777" w:rsidR="00862072" w:rsidRPr="00B84B97" w:rsidRDefault="00862072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5FF2B5C9" w14:textId="77777777" w:rsidR="00862072" w:rsidRPr="00B84B97" w:rsidRDefault="00862072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ће се сматрати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неуредном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ко у достављеној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исаној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форми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недостаје било који</w:t>
      </w:r>
    </w:p>
    <w:p w14:paraId="7D34C0F9" w14:textId="77777777" w:rsidR="00862072" w:rsidRPr="00B84B97" w:rsidRDefault="008C1019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кумент из одељка IV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Јавног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позива и у том случају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решењем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ће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бити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>одбачена.</w:t>
      </w:r>
    </w:p>
    <w:p w14:paraId="6BDC124E" w14:textId="77777777" w:rsidR="00862072" w:rsidRPr="00B84B97" w:rsidRDefault="00862072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4B7324B" w14:textId="77777777" w:rsidR="00B84B97" w:rsidRDefault="00B84B97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3311601B" w14:textId="77777777" w:rsidR="00B84B97" w:rsidRDefault="00B84B97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3CA0C533" w14:textId="77777777" w:rsidR="00D73271" w:rsidRPr="00B84B97" w:rsidRDefault="008C1019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>IX</w:t>
      </w:r>
      <w:r w:rsidR="00D73271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ОЦЕНА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,</w:t>
      </w:r>
      <w:r w:rsidR="00D73271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ЗБОР 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И ОБЈАВЉИВАЊЕ ОДЛУКЕ О ИЗБОРУ ПРИВРЕДНИХ СУБЈЕКАТА</w:t>
      </w:r>
    </w:p>
    <w:p w14:paraId="7EBA03C0" w14:textId="77777777" w:rsidR="00D73271" w:rsidRPr="00B84B97" w:rsidRDefault="00D73271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412ECEDE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цена и избор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дних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убјекат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врши се у складу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Јавним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озивом и Правилником.</w:t>
      </w:r>
    </w:p>
    <w:p w14:paraId="3BC2E6B4" w14:textId="77777777" w:rsidR="00D951D6" w:rsidRPr="00B84B97" w:rsidRDefault="00D73271" w:rsidP="00D951D6">
      <w:pPr>
        <w:pStyle w:val="CommentText"/>
        <w:rPr>
          <w:sz w:val="24"/>
          <w:szCs w:val="24"/>
        </w:rPr>
      </w:pPr>
      <w:r w:rsidRPr="00B84B97">
        <w:rPr>
          <w:sz w:val="24"/>
          <w:szCs w:val="24"/>
          <w:lang w:val="ru-RU"/>
        </w:rPr>
        <w:t>Оцењивање и избор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>привредних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>субјеката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>врши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 xml:space="preserve">Комисија за </w:t>
      </w:r>
      <w:r w:rsidR="003C5CE4" w:rsidRPr="00B84B97">
        <w:rPr>
          <w:sz w:val="24"/>
          <w:szCs w:val="24"/>
          <w:lang w:val="ru-RU"/>
        </w:rPr>
        <w:t>праћење</w:t>
      </w:r>
      <w:r w:rsidR="008C1019">
        <w:rPr>
          <w:sz w:val="24"/>
          <w:szCs w:val="24"/>
        </w:rPr>
        <w:t xml:space="preserve"> </w:t>
      </w:r>
      <w:r w:rsidR="003C5CE4" w:rsidRPr="00B84B97">
        <w:rPr>
          <w:sz w:val="24"/>
          <w:szCs w:val="24"/>
          <w:lang w:val="ru-RU"/>
        </w:rPr>
        <w:t>реализације</w:t>
      </w:r>
      <w:r w:rsidR="008C1019">
        <w:rPr>
          <w:sz w:val="24"/>
          <w:szCs w:val="24"/>
        </w:rPr>
        <w:t xml:space="preserve"> </w:t>
      </w:r>
      <w:r w:rsidR="003C5CE4" w:rsidRPr="00B84B97">
        <w:rPr>
          <w:sz w:val="24"/>
          <w:szCs w:val="24"/>
          <w:lang w:val="ru-RU"/>
        </w:rPr>
        <w:t>појединачних</w:t>
      </w:r>
      <w:r w:rsidR="008C1019">
        <w:rPr>
          <w:sz w:val="24"/>
          <w:szCs w:val="24"/>
        </w:rPr>
        <w:t xml:space="preserve"> </w:t>
      </w:r>
      <w:r w:rsidR="003C5CE4" w:rsidRPr="00B84B97">
        <w:rPr>
          <w:sz w:val="24"/>
          <w:szCs w:val="24"/>
          <w:lang w:val="ru-RU"/>
        </w:rPr>
        <w:t>пројеката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>енергетске</w:t>
      </w:r>
      <w:r w:rsidR="008C1019">
        <w:rPr>
          <w:sz w:val="24"/>
          <w:szCs w:val="24"/>
        </w:rPr>
        <w:t xml:space="preserve"> </w:t>
      </w:r>
      <w:r w:rsidR="00E017E3" w:rsidRPr="00B84B97">
        <w:rPr>
          <w:sz w:val="24"/>
          <w:szCs w:val="24"/>
          <w:lang w:val="sr-Cyrl-CS"/>
        </w:rPr>
        <w:t>санације</w:t>
      </w:r>
      <w:r w:rsidRPr="00B84B97">
        <w:rPr>
          <w:sz w:val="24"/>
          <w:szCs w:val="24"/>
          <w:lang w:val="ru-RU"/>
        </w:rPr>
        <w:t xml:space="preserve"> ( у даљем тексту  Комисија) на основу прегледа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>поднетих</w:t>
      </w:r>
      <w:r w:rsidR="008C1019">
        <w:rPr>
          <w:sz w:val="24"/>
          <w:szCs w:val="24"/>
        </w:rPr>
        <w:t xml:space="preserve"> </w:t>
      </w:r>
      <w:r w:rsidRPr="00B84B97">
        <w:rPr>
          <w:sz w:val="24"/>
          <w:szCs w:val="24"/>
          <w:lang w:val="ru-RU"/>
        </w:rPr>
        <w:t>пријава.</w:t>
      </w:r>
    </w:p>
    <w:p w14:paraId="3F1948E1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80DB023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е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документацијом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чиј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адржин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није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у складу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Јавним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озивом се не оцењују</w:t>
      </w:r>
    </w:p>
    <w:p w14:paraId="502B04BB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и решењем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ће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бити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дбијене.</w:t>
      </w:r>
    </w:p>
    <w:p w14:paraId="1D6167DB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CDA01F1" w14:textId="77777777" w:rsidR="00862072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У току поступка оцене и избор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дних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убјекат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може да од Подносиоц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е, према потреби, затражи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додатну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документацију и информације.</w:t>
      </w:r>
    </w:p>
    <w:p w14:paraId="12895C09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A9C84CF" w14:textId="77777777" w:rsidR="003F4EDA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разматра, оцењује и рангир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спеле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е</w:t>
      </w:r>
      <w:r w:rsidR="00C1008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19FD43D" w14:textId="77777777" w:rsidR="00D73271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релиминарн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лист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изабран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их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привредних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субјеката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е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објављује на огласној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табли</w:t>
      </w:r>
      <w:r w:rsidR="008C10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општинск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праве и з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>ваничној интернет страници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општин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у року од 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ана од дана истека рока за подношењ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пријава.</w:t>
      </w:r>
    </w:p>
    <w:p w14:paraId="0B9DF63D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5FC3FFA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Учесници конкурса имају право увида у поднет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е и приложену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документацију по утврђивању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елиминарне листе изабра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д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убјеката, у року од три дана од дана објављивања листе. На прелиминарну листу изабра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д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убјеката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учесници конкурса имају право приговора Комисијиу року од осам дана од дана њеног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бјављивања.</w:t>
      </w:r>
    </w:p>
    <w:p w14:paraId="792F2E09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20615C5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ј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дужна да размотри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однете приговоре на прелиминарну листу изабра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д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убјекатакао и да донес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длуку о приговору, која мора бити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бразложена,  у року од 15 дана од дана његовог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ема.</w:t>
      </w:r>
    </w:p>
    <w:p w14:paraId="5E7DDBD7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D67A691" w14:textId="77777777" w:rsidR="003F4EDA" w:rsidRPr="00B84B97" w:rsidRDefault="003F4EDA" w:rsidP="003F4ED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 спроведеном поступку Комисија води записник и сачињава Предлог коначн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длуке о избору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д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них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субјеката  у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спровођењу мер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енергетск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58585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 исте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 xml:space="preserve">доставља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пштинском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већу на усвајање.</w:t>
      </w:r>
    </w:p>
    <w:p w14:paraId="2C6DCBE3" w14:textId="77777777" w:rsidR="00785082" w:rsidRPr="00B84B97" w:rsidRDefault="003F4EDA" w:rsidP="003F4ED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пштинско</w:t>
      </w:r>
      <w:r w:rsidR="00585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 xml:space="preserve">веће општине </w:t>
      </w:r>
      <w:proofErr w:type="spellStart"/>
      <w:r w:rsidR="00585856">
        <w:rPr>
          <w:rFonts w:ascii="Times New Roman" w:hAnsi="Times New Roman" w:cs="Times New Roman"/>
          <w:sz w:val="24"/>
          <w:szCs w:val="24"/>
          <w:lang w:val="en-US"/>
        </w:rPr>
        <w:t>Oџаци</w:t>
      </w:r>
      <w:proofErr w:type="spellEnd"/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оноси  Одлуку о избору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субјеката у спровођењу мере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енергетске</w:t>
      </w:r>
      <w:r w:rsidR="0058585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5858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путем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уградње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соларних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панела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производњу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електричне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енергије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сопствене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потребе</w:t>
      </w:r>
      <w:proofErr w:type="spellEnd"/>
      <w:r w:rsidR="007F1018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7F1018">
        <w:rPr>
          <w:rFonts w:ascii="Times New Roman" w:hAnsi="Times New Roman" w:cs="Times New Roman"/>
          <w:bCs/>
          <w:sz w:val="24"/>
          <w:szCs w:val="24"/>
        </w:rPr>
        <w:t>мере</w:t>
      </w:r>
      <w:proofErr w:type="spellEnd"/>
      <w:r w:rsidR="007F1018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>унапређења термотехничких система путем уградње калориметара, циркулационих пумпи, термостатских вентила и делитеља</w:t>
      </w:r>
      <w:r w:rsidR="0058585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у року од 30 дана од дана истека рока за подношење приговора.</w:t>
      </w:r>
    </w:p>
    <w:p w14:paraId="0B339AAF" w14:textId="77777777" w:rsidR="00785082" w:rsidRPr="00B84B97" w:rsidRDefault="00585856" w:rsidP="0078508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длука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пштинског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већа општине Оџаци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о избору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субјеката у спровођењу мер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енергетск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7F101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мере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>унапређења термотехничких система путем уградње калориметара, циркулационих пумпи, термостатских вентила и делитељ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бјављује се на огласној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табл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пштинске управе и зв</w:t>
      </w:r>
      <w:r>
        <w:rPr>
          <w:rFonts w:ascii="Times New Roman" w:hAnsi="Times New Roman" w:cs="Times New Roman"/>
          <w:sz w:val="24"/>
          <w:szCs w:val="24"/>
          <w:lang w:val="ru-RU"/>
        </w:rPr>
        <w:t>аничној интернет страници Општине Оџаци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55C1EF88" w14:textId="77777777" w:rsidR="005C54BB" w:rsidRPr="00B84B97" w:rsidRDefault="005C54BB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66995067"/>
    </w:p>
    <w:p w14:paraId="0C0F2AF2" w14:textId="77777777" w:rsidR="00785082" w:rsidRPr="00B84B97" w:rsidRDefault="00585856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</w:t>
      </w:r>
      <w:r w:rsidR="00785082"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НАЧИН РЕАЛИЗАЦИЈЕ ДОДЕЉЕНИХ СРЕДСТАВА</w:t>
      </w:r>
    </w:p>
    <w:p w14:paraId="3CEF4707" w14:textId="77777777" w:rsidR="00785082" w:rsidRPr="00B84B97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284AB76" w14:textId="77777777" w:rsidR="00785082" w:rsidRPr="00B84B97" w:rsidRDefault="00585856" w:rsidP="0055220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proofErr w:type="spellEnd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закључити</w:t>
      </w:r>
      <w:proofErr w:type="spellEnd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3" w:name="_Hlk73728814"/>
      <w:proofErr w:type="spellStart"/>
      <w:r w:rsidR="00B41A15" w:rsidRPr="00B84B97">
        <w:rPr>
          <w:rFonts w:ascii="Times New Roman" w:hAnsi="Times New Roman" w:cs="Times New Roman"/>
          <w:bCs/>
          <w:sz w:val="24"/>
          <w:szCs w:val="24"/>
        </w:rPr>
        <w:t>Споразум</w:t>
      </w:r>
      <w:proofErr w:type="spellEnd"/>
      <w:r w:rsidR="00B41A15" w:rsidRPr="00B84B97">
        <w:rPr>
          <w:rFonts w:ascii="Times New Roman" w:hAnsi="Times New Roman" w:cs="Times New Roman"/>
          <w:bCs/>
          <w:sz w:val="24"/>
          <w:szCs w:val="24"/>
        </w:rPr>
        <w:t xml:space="preserve"> о </w:t>
      </w:r>
      <w:proofErr w:type="spellStart"/>
      <w:r w:rsidR="00B41A15" w:rsidRPr="00B84B97">
        <w:rPr>
          <w:rFonts w:ascii="Times New Roman" w:hAnsi="Times New Roman" w:cs="Times New Roman"/>
          <w:bCs/>
          <w:sz w:val="24"/>
          <w:szCs w:val="24"/>
        </w:rPr>
        <w:t>техничкој</w:t>
      </w:r>
      <w:proofErr w:type="spellEnd"/>
      <w:r w:rsidR="00B41A1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1A15" w:rsidRPr="00B84B97">
        <w:rPr>
          <w:rFonts w:ascii="Times New Roman" w:hAnsi="Times New Roman" w:cs="Times New Roman"/>
          <w:bCs/>
          <w:sz w:val="24"/>
          <w:szCs w:val="24"/>
        </w:rPr>
        <w:t>сарадњи</w:t>
      </w:r>
      <w:proofErr w:type="spellEnd"/>
      <w:r w:rsidR="00B41A1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End w:id="3"/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у спровођењу мере</w:t>
      </w:r>
      <w:proofErr w:type="spellStart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>привредним</w:t>
      </w:r>
      <w:proofErr w:type="spellEnd"/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>субјектима</w:t>
      </w:r>
      <w:proofErr w:type="spellEnd"/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буду</w:t>
      </w:r>
      <w:proofErr w:type="spellEnd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изабрани</w:t>
      </w:r>
      <w:proofErr w:type="spellEnd"/>
      <w:r w:rsidR="00B44BBF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B2B87D" w14:textId="77777777" w:rsidR="0055220F" w:rsidRPr="00B84B97" w:rsidRDefault="0055220F" w:rsidP="0078508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5C7F75" w14:textId="77777777" w:rsidR="00B41A15" w:rsidRPr="00B84B97" w:rsidRDefault="008A13A9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тписивањ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Споразума</w:t>
      </w:r>
      <w:proofErr w:type="spellEnd"/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техничкој</w:t>
      </w:r>
      <w:proofErr w:type="spellEnd"/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сарадњи</w:t>
      </w:r>
      <w:proofErr w:type="spellEnd"/>
      <w:r w:rsid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85856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85856">
        <w:rPr>
          <w:rFonts w:ascii="Times New Roman" w:eastAsia="Times New Roman" w:hAnsi="Times New Roman" w:cs="Times New Roman"/>
          <w:sz w:val="24"/>
          <w:szCs w:val="24"/>
        </w:rPr>
        <w:t>привредним</w:t>
      </w:r>
      <w:proofErr w:type="spellEnd"/>
      <w:r w:rsid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85856">
        <w:rPr>
          <w:rFonts w:ascii="Times New Roman" w:eastAsia="Times New Roman" w:hAnsi="Times New Roman" w:cs="Times New Roman"/>
          <w:sz w:val="24"/>
          <w:szCs w:val="24"/>
        </w:rPr>
        <w:t>субјектима</w:t>
      </w:r>
      <w:proofErr w:type="spellEnd"/>
      <w:r w:rsidR="0058585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85856">
        <w:rPr>
          <w:rFonts w:ascii="Times New Roman" w:eastAsia="Times New Roman" w:hAnsi="Times New Roman" w:cs="Times New Roman"/>
          <w:sz w:val="24"/>
          <w:szCs w:val="24"/>
        </w:rPr>
        <w:t>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аспису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јав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нкурс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јединач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ојект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бавез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ликом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онкурисањ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остав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офактур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едрачу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здат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тра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вредних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бјекат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лист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49282A6" w14:textId="77777777" w:rsidR="006B0DD2" w:rsidRPr="00B84B97" w:rsidRDefault="006B0DD2" w:rsidP="006B0D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AAD74C" w14:textId="77777777" w:rsidR="006B0DD2" w:rsidRPr="00B84B97" w:rsidRDefault="006B0DD2" w:rsidP="006B0D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Бесповрат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редств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одељуј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им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олар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анел</w:t>
      </w:r>
      <w:r w:rsidR="00A83F7F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капацитет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једнак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6 kW, а </w:t>
      </w:r>
      <w:proofErr w:type="spellStart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>разлику</w:t>
      </w:r>
      <w:proofErr w:type="spellEnd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>соларне</w:t>
      </w:r>
      <w:proofErr w:type="spellEnd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>панеле</w:t>
      </w:r>
      <w:proofErr w:type="spellEnd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>капацитета</w:t>
      </w:r>
      <w:proofErr w:type="spellEnd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>преко</w:t>
      </w:r>
      <w:proofErr w:type="spellEnd"/>
      <w:r w:rsidR="007F1018" w:rsidRPr="005858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85856">
        <w:rPr>
          <w:rFonts w:ascii="Times New Roman" w:eastAsia="Times New Roman" w:hAnsi="Times New Roman" w:cs="Times New Roman"/>
          <w:sz w:val="24"/>
          <w:szCs w:val="24"/>
        </w:rPr>
        <w:t>6 kW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д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купн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вредност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адов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ем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едрачуну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забраног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убјект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носић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и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1252E7" w14:textId="77777777" w:rsidR="002803DE" w:rsidRPr="00B84B97" w:rsidRDefault="002803DE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034F05" w14:textId="77777777" w:rsidR="00B41A15" w:rsidRPr="00B84B97" w:rsidRDefault="00B41A15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избор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јединачних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ојекат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а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утврђивања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коначног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броја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привредном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субјекту</w:t>
      </w:r>
      <w:proofErr w:type="spellEnd"/>
      <w:r w:rsidR="0058585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општин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отпису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>тројни</w:t>
      </w:r>
      <w:proofErr w:type="spellEnd"/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Уговор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реализациј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привредним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субјектима</w:t>
      </w:r>
      <w:proofErr w:type="spellEnd"/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>грађанима</w:t>
      </w:r>
      <w:proofErr w:type="spellEnd"/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FB4A43" w14:textId="77777777" w:rsidR="008A13A9" w:rsidRPr="00B84B97" w:rsidRDefault="008A13A9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2"/>
    <w:p w14:paraId="4E5C9ED7" w14:textId="77777777" w:rsidR="00931866" w:rsidRPr="00B84B97" w:rsidRDefault="00931866" w:rsidP="00931866">
      <w:p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Привредни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субјекти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су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дужни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да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стручној</w:t>
      </w:r>
      <w:proofErr w:type="spellEnd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коми</w:t>
      </w:r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сији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праћењ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реализациј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мер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путем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уградњ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соларних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панела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производњу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електричн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енергиј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сопствен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>потребе</w:t>
      </w:r>
      <w:proofErr w:type="spellEnd"/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F1018">
        <w:rPr>
          <w:rFonts w:ascii="Times New Roman" w:eastAsia="Times New Roman" w:hAnsi="Times New Roman" w:cs="Times New Roman"/>
          <w:bCs/>
          <w:sz w:val="24"/>
          <w:szCs w:val="24"/>
        </w:rPr>
        <w:t xml:space="preserve">и </w:t>
      </w:r>
      <w:proofErr w:type="spellStart"/>
      <w:r w:rsidR="003B696C">
        <w:rPr>
          <w:rFonts w:ascii="Times New Roman" w:eastAsia="Times New Roman" w:hAnsi="Times New Roman" w:cs="Times New Roman"/>
          <w:bCs/>
          <w:sz w:val="24"/>
          <w:szCs w:val="24"/>
        </w:rPr>
        <w:t>мере</w:t>
      </w:r>
      <w:proofErr w:type="spellEnd"/>
      <w:r w:rsidR="003B696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 xml:space="preserve">унапређења термотехничких система путем уградње калориметара, циркулационих пумпи, термостатских вентила и </w:t>
      </w:r>
      <w:proofErr w:type="gramStart"/>
      <w:r w:rsidR="007F1018">
        <w:rPr>
          <w:rFonts w:ascii="Times New Roman" w:hAnsi="Times New Roman" w:cs="Times New Roman"/>
          <w:sz w:val="24"/>
          <w:szCs w:val="24"/>
          <w:lang w:val="sr-Cyrl-CS"/>
        </w:rPr>
        <w:t>делитеља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у </w:t>
      </w:r>
      <w:proofErr w:type="spellStart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даљем</w:t>
      </w:r>
      <w:proofErr w:type="spellEnd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тексту</w:t>
      </w:r>
      <w:proofErr w:type="spellEnd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Стручна</w:t>
      </w:r>
      <w:proofErr w:type="spellEnd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комисија</w:t>
      </w:r>
      <w:proofErr w:type="spellEnd"/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, у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сваком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моменту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омогуће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контролу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реализације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активности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увид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сву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потребну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документацију</w:t>
      </w:r>
      <w:proofErr w:type="spellEnd"/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52468847" w14:textId="77777777" w:rsidR="00931866" w:rsidRPr="00B84B97" w:rsidRDefault="00931866" w:rsidP="00931866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</w:p>
    <w:p w14:paraId="76E6F464" w14:textId="77777777" w:rsidR="00B44BBF" w:rsidRPr="00B84B97" w:rsidRDefault="00B44BBF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пшти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ћ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вршит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нос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редста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скључив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ивредни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убјекти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а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директн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рисник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, а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рађани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а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рајњи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рисници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ал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тек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кон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шт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јединач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рајњ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рисник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зврш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плат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директн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рисник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целокупн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воју</w:t>
      </w:r>
      <w:proofErr w:type="spellEnd"/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бавез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кон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вршетк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еализаци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мер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53A900D" w14:textId="77777777"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B4EF9C" w14:textId="77777777" w:rsidR="00B44BBF" w:rsidRPr="00B84B97" w:rsidRDefault="00B44BBF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слов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нес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редст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привредном</w:t>
      </w:r>
      <w:proofErr w:type="spellEnd"/>
      <w:r w:rsidR="00842722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субјект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тврд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миси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адов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зведе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ак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двиђен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дмер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драчун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ј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рађанин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дао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ада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поднео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пријаву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суфинансирањеуградње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соларних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панела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а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у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кла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ду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писнико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миси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о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обављеном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изласку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терен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, а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након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извршених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радо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58DF94" w14:textId="77777777"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861B8A" w14:textId="77777777" w:rsidR="00B44BBF" w:rsidRPr="00B84B97" w:rsidRDefault="00585856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Општин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ће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вршити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пренос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редстав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изабраним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привредним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убјектим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кладу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закљученим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уговором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Грађанин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ће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ам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носити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трошкове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изведених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радов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који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буду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већи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од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износ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субвенције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наведене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чл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ану</w:t>
      </w:r>
      <w:proofErr w:type="spell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6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Правилник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максималног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износ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44BBF" w:rsidRPr="00B84B97">
        <w:rPr>
          <w:rFonts w:ascii="Times New Roman" w:hAnsi="Times New Roman" w:cs="Times New Roman"/>
          <w:bCs/>
          <w:sz w:val="24"/>
          <w:szCs w:val="24"/>
        </w:rPr>
        <w:t>учешћа</w:t>
      </w:r>
      <w:proofErr w:type="spell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ЈЛС).</w:t>
      </w:r>
    </w:p>
    <w:p w14:paraId="71DB67C1" w14:textId="77777777"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28432A" w14:textId="2928A6E6" w:rsidR="00B54C6F" w:rsidRPr="00B84B97" w:rsidRDefault="00B54C6F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ивредн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убјект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5856">
        <w:rPr>
          <w:rFonts w:ascii="Times New Roman" w:hAnsi="Times New Roman" w:cs="Times New Roman"/>
          <w:bCs/>
          <w:sz w:val="24"/>
          <w:szCs w:val="24"/>
        </w:rPr>
        <w:t>достављају</w:t>
      </w:r>
      <w:proofErr w:type="spellEnd"/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општинској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прави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хтев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сплат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редста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уфинансирањ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мер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5858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снов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бављених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адова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или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звршених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слуг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з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хтев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достављај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фотокопиј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здатог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ачу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звршен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радове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слуг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14:paraId="68A55309" w14:textId="77777777" w:rsidR="00B54C6F" w:rsidRPr="00B84B97" w:rsidRDefault="00B54C6F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6F63A0" w14:textId="77777777" w:rsidR="00B54C6F" w:rsidRPr="00B84B97" w:rsidRDefault="00B54C6F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Пренос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врши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sz w:val="24"/>
          <w:szCs w:val="24"/>
        </w:rPr>
        <w:t>што</w:t>
      </w:r>
      <w:proofErr w:type="spellEnd"/>
      <w:r w:rsidRPr="00B84B97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14DC56C" w14:textId="77777777"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се изда </w:t>
      </w: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тврда Комисије да су радови изведени како је предвиђено предмером и предрачуном који је грађанин предао када се пријавио на јавни позив. </w:t>
      </w:r>
    </w:p>
    <w:p w14:paraId="0F9B80FA" w14:textId="77777777"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грађанин потпише</w:t>
      </w: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говор о потпуном снабдевању са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нето мерењем са ЕПС снабдевањем(за меру уградње соларних панела)</w:t>
      </w:r>
    </w:p>
    <w:p w14:paraId="5BAFA7E6" w14:textId="77777777" w:rsidR="003B696C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ДС изда Акт о прикључењу, прикључи купца-произвођача на дистрибутивни систем  и упише га у регистар купца-произвођача.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за меру уградње соларних панела)</w:t>
      </w:r>
    </w:p>
    <w:p w14:paraId="7CC8FB6B" w14:textId="77777777"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Крајњи корисник бесповратних средстава привредном субјекту исплати извршене радове/извршене услуге у износу умањеном за одобрена повратна средства</w:t>
      </w:r>
    </w:p>
    <w:p w14:paraId="4562220B" w14:textId="77777777" w:rsidR="00412C65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C0E8AB" w14:textId="77777777" w:rsidR="00B54C6F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редст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кој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добр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еализациј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ојединачних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ојекат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енос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ривредним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убјекти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клад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одредбам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Уговора</w:t>
      </w:r>
      <w:proofErr w:type="spellEnd"/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3AADECE" w14:textId="77777777" w:rsidR="00412C65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327A40" w14:textId="77777777" w:rsidR="00E755DD" w:rsidRPr="00B84B97" w:rsidRDefault="00B54C6F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основ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хтев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сплату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записника</w:t>
      </w:r>
      <w:proofErr w:type="spellEnd"/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К</w:t>
      </w:r>
      <w:r w:rsidR="00785082" w:rsidRPr="00B84B97">
        <w:rPr>
          <w:rFonts w:ascii="Times New Roman" w:hAnsi="Times New Roman" w:cs="Times New Roman"/>
          <w:bCs/>
          <w:sz w:val="24"/>
          <w:szCs w:val="24"/>
        </w:rPr>
        <w:t>омисије</w:t>
      </w:r>
      <w:proofErr w:type="spellEnd"/>
      <w:r w:rsidR="00785082" w:rsidRPr="00B84B97">
        <w:rPr>
          <w:rFonts w:ascii="Times New Roman" w:hAnsi="Times New Roman" w:cs="Times New Roman"/>
          <w:bCs/>
          <w:sz w:val="24"/>
          <w:szCs w:val="24"/>
        </w:rPr>
        <w:t>,</w:t>
      </w:r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Одељење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финансије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85856">
        <w:rPr>
          <w:rFonts w:ascii="Times New Roman" w:hAnsi="Times New Roman" w:cs="Times New Roman"/>
          <w:bCs/>
          <w:sz w:val="24"/>
          <w:szCs w:val="24"/>
        </w:rPr>
        <w:t xml:space="preserve">и </w:t>
      </w:r>
      <w:proofErr w:type="spellStart"/>
      <w:r w:rsidR="00585856">
        <w:rPr>
          <w:rFonts w:ascii="Times New Roman" w:hAnsi="Times New Roman" w:cs="Times New Roman"/>
          <w:bCs/>
          <w:sz w:val="24"/>
          <w:szCs w:val="24"/>
        </w:rPr>
        <w:t>јавне</w:t>
      </w:r>
      <w:proofErr w:type="spellEnd"/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5856">
        <w:rPr>
          <w:rFonts w:ascii="Times New Roman" w:hAnsi="Times New Roman" w:cs="Times New Roman"/>
          <w:bCs/>
          <w:sz w:val="24"/>
          <w:szCs w:val="24"/>
        </w:rPr>
        <w:t>приходе</w:t>
      </w:r>
      <w:proofErr w:type="spellEnd"/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општинске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у</w:t>
      </w:r>
      <w:r w:rsidR="00585856">
        <w:rPr>
          <w:rFonts w:ascii="Times New Roman" w:hAnsi="Times New Roman" w:cs="Times New Roman"/>
          <w:bCs/>
          <w:sz w:val="24"/>
          <w:szCs w:val="24"/>
        </w:rPr>
        <w:t>праве</w:t>
      </w:r>
      <w:proofErr w:type="spellEnd"/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5CE4" w:rsidRPr="00B84B97">
        <w:rPr>
          <w:rFonts w:ascii="Times New Roman" w:hAnsi="Times New Roman" w:cs="Times New Roman"/>
          <w:bCs/>
          <w:sz w:val="24"/>
          <w:szCs w:val="24"/>
        </w:rPr>
        <w:t>општине</w:t>
      </w:r>
      <w:proofErr w:type="spellEnd"/>
      <w:r w:rsidR="005858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5856">
        <w:rPr>
          <w:rFonts w:ascii="Times New Roman" w:hAnsi="Times New Roman" w:cs="Times New Roman"/>
          <w:bCs/>
          <w:sz w:val="24"/>
          <w:szCs w:val="24"/>
        </w:rPr>
        <w:t>Оџаци</w:t>
      </w:r>
      <w:proofErr w:type="spellEnd"/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врши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исплату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буџета</w:t>
      </w:r>
      <w:proofErr w:type="spell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488B4EE" w14:textId="77777777" w:rsidR="00B54C6F" w:rsidRPr="00B84B97" w:rsidRDefault="00B54C6F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91D379" w14:textId="77777777" w:rsidR="00931866" w:rsidRPr="00B84B97" w:rsidRDefault="00931866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6A8798" w14:textId="10FD3E5A" w:rsidR="00412941" w:rsidRPr="00B84B97" w:rsidRDefault="009541C6" w:rsidP="003716E7">
      <w:pPr>
        <w:spacing w:after="0"/>
        <w:rPr>
          <w:rFonts w:ascii="Times New Roman" w:hAnsi="Times New Roman" w:cs="Times New Roman"/>
        </w:rPr>
      </w:pPr>
      <w:proofErr w:type="spellStart"/>
      <w:r w:rsidRPr="00B84B97">
        <w:rPr>
          <w:rFonts w:ascii="Times New Roman" w:hAnsi="Times New Roman" w:cs="Times New Roman"/>
        </w:rPr>
        <w:t>Број</w:t>
      </w:r>
      <w:proofErr w:type="spellEnd"/>
      <w:r w:rsidR="005B3291">
        <w:rPr>
          <w:rFonts w:ascii="Times New Roman" w:hAnsi="Times New Roman" w:cs="Times New Roman"/>
          <w:lang w:val="sr-Cyrl-RS"/>
        </w:rPr>
        <w:t>:011-55/2022-</w:t>
      </w:r>
      <w:r w:rsidR="005B3291">
        <w:rPr>
          <w:rFonts w:ascii="Times New Roman" w:hAnsi="Times New Roman" w:cs="Times New Roman"/>
        </w:rPr>
        <w:t>III</w:t>
      </w:r>
      <w:r w:rsidRPr="00B84B97">
        <w:rPr>
          <w:rFonts w:ascii="Times New Roman" w:hAnsi="Times New Roman" w:cs="Times New Roman"/>
        </w:rPr>
        <w:t xml:space="preserve">                                         </w:t>
      </w:r>
      <w:r w:rsidR="00585856">
        <w:rPr>
          <w:rFonts w:ascii="Times New Roman" w:hAnsi="Times New Roman" w:cs="Times New Roman"/>
        </w:rPr>
        <w:t xml:space="preserve">     </w:t>
      </w:r>
      <w:r w:rsidR="005B3291">
        <w:rPr>
          <w:rFonts w:ascii="Times New Roman" w:hAnsi="Times New Roman" w:cs="Times New Roman"/>
        </w:rPr>
        <w:t xml:space="preserve">       </w:t>
      </w:r>
      <w:r w:rsidR="00585856">
        <w:rPr>
          <w:rFonts w:ascii="Times New Roman" w:hAnsi="Times New Roman" w:cs="Times New Roman"/>
        </w:rPr>
        <w:t xml:space="preserve">     </w:t>
      </w:r>
      <w:r w:rsidRPr="00B84B97">
        <w:rPr>
          <w:rFonts w:ascii="Times New Roman" w:hAnsi="Times New Roman" w:cs="Times New Roman"/>
        </w:rPr>
        <w:t xml:space="preserve"> </w:t>
      </w:r>
      <w:r w:rsidR="00585856">
        <w:rPr>
          <w:rFonts w:ascii="Times New Roman" w:hAnsi="Times New Roman" w:cs="Times New Roman"/>
        </w:rPr>
        <w:t xml:space="preserve">ПРЕДСЕДНИК </w:t>
      </w:r>
      <w:r w:rsidR="00E755DD" w:rsidRPr="00B84B97">
        <w:rPr>
          <w:rFonts w:ascii="Times New Roman" w:hAnsi="Times New Roman" w:cs="Times New Roman"/>
        </w:rPr>
        <w:t>ОПШТИНСКОГ ВЕЋА</w:t>
      </w:r>
    </w:p>
    <w:p w14:paraId="35E0CCBA" w14:textId="4090E63B" w:rsidR="003716E7" w:rsidRPr="00B84B97" w:rsidRDefault="009541C6" w:rsidP="003716E7">
      <w:pPr>
        <w:spacing w:after="0"/>
        <w:rPr>
          <w:rFonts w:ascii="Times New Roman" w:hAnsi="Times New Roman" w:cs="Times New Roman"/>
        </w:rPr>
      </w:pPr>
      <w:proofErr w:type="spellStart"/>
      <w:r w:rsidRPr="00B84B97">
        <w:rPr>
          <w:rFonts w:ascii="Times New Roman" w:hAnsi="Times New Roman" w:cs="Times New Roman"/>
        </w:rPr>
        <w:t>Датум</w:t>
      </w:r>
      <w:proofErr w:type="spellEnd"/>
      <w:r w:rsidRPr="00B84B97">
        <w:rPr>
          <w:rFonts w:ascii="Times New Roman" w:hAnsi="Times New Roman" w:cs="Times New Roman"/>
        </w:rPr>
        <w:t xml:space="preserve"> </w:t>
      </w:r>
      <w:r w:rsidR="005B3291">
        <w:rPr>
          <w:rFonts w:ascii="Times New Roman" w:hAnsi="Times New Roman" w:cs="Times New Roman"/>
          <w:lang w:val="sr-Cyrl-RS"/>
        </w:rPr>
        <w:t>28.07.2022. године</w:t>
      </w:r>
      <w:r w:rsidRPr="00B84B97">
        <w:rPr>
          <w:rFonts w:ascii="Times New Roman" w:hAnsi="Times New Roman" w:cs="Times New Roman"/>
        </w:rPr>
        <w:t xml:space="preserve">  </w:t>
      </w:r>
    </w:p>
    <w:p w14:paraId="7C62EFD9" w14:textId="695636E9" w:rsidR="009541C6" w:rsidRPr="005B3291" w:rsidRDefault="009541C6" w:rsidP="003716E7">
      <w:pPr>
        <w:spacing w:after="0"/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</w:rPr>
        <w:t xml:space="preserve">У </w:t>
      </w:r>
      <w:proofErr w:type="spellStart"/>
      <w:r w:rsidR="00585856">
        <w:rPr>
          <w:rFonts w:ascii="Times New Roman" w:hAnsi="Times New Roman" w:cs="Times New Roman"/>
        </w:rPr>
        <w:t>Оџацима</w:t>
      </w:r>
      <w:proofErr w:type="spellEnd"/>
      <w:r w:rsidR="00585856">
        <w:rPr>
          <w:rFonts w:ascii="Times New Roman" w:hAnsi="Times New Roman" w:cs="Times New Roman"/>
        </w:rPr>
        <w:t xml:space="preserve">                                                                                              </w:t>
      </w:r>
      <w:proofErr w:type="spellStart"/>
      <w:r w:rsidR="00585856">
        <w:rPr>
          <w:rFonts w:ascii="Times New Roman" w:hAnsi="Times New Roman" w:cs="Times New Roman"/>
        </w:rPr>
        <w:t>Горан</w:t>
      </w:r>
      <w:proofErr w:type="spellEnd"/>
      <w:r w:rsidR="00585856">
        <w:rPr>
          <w:rFonts w:ascii="Times New Roman" w:hAnsi="Times New Roman" w:cs="Times New Roman"/>
        </w:rPr>
        <w:t xml:space="preserve"> </w:t>
      </w:r>
      <w:proofErr w:type="spellStart"/>
      <w:r w:rsidR="00585856">
        <w:rPr>
          <w:rFonts w:ascii="Times New Roman" w:hAnsi="Times New Roman" w:cs="Times New Roman"/>
        </w:rPr>
        <w:t>Николић</w:t>
      </w:r>
      <w:proofErr w:type="spellEnd"/>
      <w:r w:rsidR="005B3291">
        <w:rPr>
          <w:rFonts w:ascii="Times New Roman" w:hAnsi="Times New Roman" w:cs="Times New Roman"/>
          <w:lang w:val="sr-Cyrl-RS"/>
        </w:rPr>
        <w:t xml:space="preserve"> с.р.</w:t>
      </w:r>
    </w:p>
    <w:p w14:paraId="7A985230" w14:textId="77777777"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p w14:paraId="4095ED1B" w14:textId="77777777" w:rsidR="00437A85" w:rsidRPr="00B84B97" w:rsidRDefault="00437A85">
      <w:pPr>
        <w:rPr>
          <w:rFonts w:ascii="Times New Roman" w:hAnsi="Times New Roman" w:cs="Times New Roman"/>
        </w:rPr>
      </w:pPr>
      <w:r w:rsidRPr="00B84B97">
        <w:rPr>
          <w:rFonts w:ascii="Times New Roman" w:hAnsi="Times New Roman" w:cs="Times New Roman"/>
        </w:rPr>
        <w:br w:type="page"/>
      </w:r>
    </w:p>
    <w:p w14:paraId="52B5ED6A" w14:textId="77777777"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239C7F5B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2861D5B9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4C50E85B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B84B97">
              <w:rPr>
                <w:rFonts w:ascii="Times New Roman" w:hAnsi="Times New Roman" w:cs="Times New Roman"/>
                <w:i/>
                <w:iCs/>
              </w:rPr>
              <w:t>(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</w:rPr>
              <w:t>попуњавајединицалокалнесамоуправ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</w:rPr>
              <w:t>)</w:t>
            </w:r>
          </w:p>
          <w:p w14:paraId="56EED634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14:paraId="45CE8034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1E1922EF" w14:textId="77777777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ПРОВОЂЕЊЕ </w:t>
      </w:r>
      <w:proofErr w:type="gramStart"/>
      <w:r w:rsidRPr="00B84B97">
        <w:rPr>
          <w:rFonts w:ascii="Times New Roman" w:hAnsi="Times New Roman" w:cs="Times New Roman"/>
          <w:b/>
          <w:bCs/>
          <w:sz w:val="36"/>
          <w:szCs w:val="36"/>
        </w:rPr>
        <w:t>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>Е  ЕНЕРГЕТСКЕ</w:t>
      </w:r>
      <w:proofErr w:type="gramEnd"/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САНАЦИЈЕ 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>У ДОМАЋИНСТВИМА</w:t>
      </w:r>
    </w:p>
    <w:p w14:paraId="455DEEB6" w14:textId="77777777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="00E15884" w:rsidRPr="00B84B97">
        <w:rPr>
          <w:rFonts w:ascii="Times New Roman" w:hAnsi="Times New Roman" w:cs="Times New Roman"/>
          <w:b/>
          <w:bCs/>
          <w:sz w:val="36"/>
          <w:szCs w:val="36"/>
        </w:rPr>
        <w:t>години</w:t>
      </w:r>
      <w:proofErr w:type="spellEnd"/>
    </w:p>
    <w:p w14:paraId="3F9B855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4C56866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2E6E578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A20045F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9548A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B5DAF97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4261AE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BCBB3C3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4E22093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8463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0BC2BF6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5DEF5A67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426BF9AF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4356875D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>У ДОМАЋИНСТВИМА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6993DDFD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8B81FA1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2A0ED84F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AA252D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508C1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D1A6E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725412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8D091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1BE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707892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7C4F6305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40966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7D6100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Скраћени</w:t>
            </w:r>
            <w:proofErr w:type="spellEnd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правног</w:t>
            </w:r>
            <w:proofErr w:type="spellEnd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A32DCD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28134DF0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C96B021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BEF987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1B8C2B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742B537A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A1A70B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F91F39D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D3BA4B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85136D6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D2E5C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995A8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43306F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49E4F3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1D4C533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B18B6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C3CE7B2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791813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417D86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5878FBB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A9E05B3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B4D8B82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EDA7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04D6E2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3D43492B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CA1D04D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C0EBD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622591F1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65CB2C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4683C39F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95ADE6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2B87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F3C472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5B3F530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7F473D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0BF69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DFFB44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7F33455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3D213C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D4D448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84AF8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7385BDC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CF7E66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D50034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19A4A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828B587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7CC8E0A1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2467BBC3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15E8E4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38420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EE2230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3FC9E02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A9ADB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1F662E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E457D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375F3E5C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46852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56ED52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7F4048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508A9510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BE81E8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E8B38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43B431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4BA3396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85655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8ED03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0D5CA2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59B20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1044CF" w14:textId="77777777" w:rsidR="003B696C" w:rsidRDefault="003B696C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0D2C99EF" w14:textId="77777777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08EEDCD1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1A2C69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266FAB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396BD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CBDDF94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E99F0F4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2BD8EDF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D1EA66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5BE2896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7CD043C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36FC38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776C6D0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5E49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70E61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4DC6CD6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EC26C7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63C7E3B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6782FE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4BD1DEB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D5A2F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0CED28E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F282F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3C00DD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9E0D16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97085E0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CCCB89D" w14:textId="77777777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4. ЦЕНОВНИК</w:t>
      </w:r>
    </w:p>
    <w:p w14:paraId="54D361D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Напомена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– 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све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цене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морају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бити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дате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у РСД 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са</w:t>
      </w:r>
      <w:proofErr w:type="spellEnd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ПДВ-</w:t>
      </w:r>
      <w:proofErr w:type="spellStart"/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ом</w:t>
      </w:r>
      <w:proofErr w:type="spellEnd"/>
    </w:p>
    <w:p w14:paraId="4C5E1474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4BF88AAB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504396AF" w14:textId="77777777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EB59D6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6 kW</w:t>
            </w:r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иса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наг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пратећих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носача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инвертера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остале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атећ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о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кладу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proofErr w:type="spellEnd"/>
            <w:r w:rsidR="00EB59D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proofErr w:type="spellEnd"/>
          </w:p>
        </w:tc>
      </w:tr>
      <w:tr w:rsidR="00E15884" w:rsidRPr="00B84B97" w14:paraId="15B10606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18ECACD2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="00EB59D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4AAEC0F1" w14:textId="77777777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="00EB59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</w:p>
        </w:tc>
        <w:tc>
          <w:tcPr>
            <w:tcW w:w="1350" w:type="dxa"/>
            <w:shd w:val="clear" w:color="auto" w:fill="B4C6E7" w:themeFill="accent1" w:themeFillTint="66"/>
          </w:tcPr>
          <w:p w14:paraId="2D2CB06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="00EB59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2678F507" w14:textId="7777777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95CE690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="00EB59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</w:p>
          <w:p w14:paraId="4C05CDB2" w14:textId="7777777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7349F84A" w14:textId="77777777" w:rsidTr="00D170C3">
        <w:trPr>
          <w:trHeight w:val="355"/>
        </w:trPr>
        <w:tc>
          <w:tcPr>
            <w:tcW w:w="5035" w:type="dxa"/>
          </w:tcPr>
          <w:p w14:paraId="4340DE49" w14:textId="77777777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прем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ров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proofErr w:type="gram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ан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6 kW</w:t>
            </w:r>
            <w:r w:rsidR="00EB59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исан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6B0DD2" w:rsidRPr="00B84B97">
              <w:rPr>
                <w:rFonts w:ascii="Times New Roman" w:hAnsi="Times New Roman" w:cs="Times New Roman"/>
                <w:sz w:val="24"/>
                <w:szCs w:val="24"/>
              </w:rPr>
              <w:t>инвертер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осталапратећ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неопходна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2A9C62A6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C8142C3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15EAFF1F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7115332B" w14:textId="77777777" w:rsidTr="00D170C3">
        <w:trPr>
          <w:trHeight w:val="355"/>
        </w:trPr>
        <w:tc>
          <w:tcPr>
            <w:tcW w:w="5035" w:type="dxa"/>
          </w:tcPr>
          <w:p w14:paraId="77C71947" w14:textId="77777777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gram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proofErr w:type="gram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</w:p>
        </w:tc>
        <w:tc>
          <w:tcPr>
            <w:tcW w:w="1620" w:type="dxa"/>
            <w:shd w:val="clear" w:color="auto" w:fill="FBE4D5" w:themeFill="accent2" w:themeFillTint="33"/>
          </w:tcPr>
          <w:p w14:paraId="2C21B64D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45B650B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61400BE5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2B63867F" w14:textId="77777777" w:rsidTr="008C1019">
        <w:trPr>
          <w:trHeight w:val="355"/>
        </w:trPr>
        <w:tc>
          <w:tcPr>
            <w:tcW w:w="5035" w:type="dxa"/>
          </w:tcPr>
          <w:p w14:paraId="5558F6CD" w14:textId="77777777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5100EBD1" w14:textId="77777777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242B7A40" w14:textId="77777777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*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Цене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дати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по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наведним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ставкама</w:t>
      </w:r>
      <w:proofErr w:type="spellEnd"/>
      <w:r w:rsidR="00EB59D6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а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потребну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опрему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предвидети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по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Правилима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о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раду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дистрибутивног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система</w:t>
      </w:r>
      <w:proofErr w:type="spellEnd"/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 xml:space="preserve"> ОДС-а</w:t>
      </w:r>
    </w:p>
    <w:p w14:paraId="32FDA0FF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3A1D80AE" w14:textId="77777777" w:rsidTr="008C1019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471635DF" w14:textId="77777777" w:rsidR="00A83F7F" w:rsidRPr="00B84B97" w:rsidRDefault="00A83F7F" w:rsidP="008C1019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</w:t>
            </w:r>
            <w:r w:rsidR="00EB59D6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(калориметри, делитељи топлоте, баланс вентили за станове)</w:t>
            </w:r>
          </w:p>
        </w:tc>
      </w:tr>
      <w:tr w:rsidR="00A83F7F" w:rsidRPr="00B84B97" w14:paraId="5670D298" w14:textId="77777777" w:rsidTr="008C1019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18DE76CB" w14:textId="77777777" w:rsidR="00A83F7F" w:rsidRPr="00B84B97" w:rsidRDefault="00A83F7F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="00EB59D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29800C95" w14:textId="77777777" w:rsidR="00A83F7F" w:rsidRPr="00B84B97" w:rsidRDefault="00A83F7F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="00EB59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</w:p>
        </w:tc>
        <w:tc>
          <w:tcPr>
            <w:tcW w:w="1350" w:type="dxa"/>
            <w:shd w:val="clear" w:color="auto" w:fill="B4C6E7" w:themeFill="accent1" w:themeFillTint="66"/>
          </w:tcPr>
          <w:p w14:paraId="306F8ADE" w14:textId="77777777" w:rsidR="00A83F7F" w:rsidRPr="00B84B97" w:rsidRDefault="00A83F7F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="00EB59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422F3F37" w14:textId="77777777" w:rsidR="00A83F7F" w:rsidRPr="00B84B97" w:rsidRDefault="00A83F7F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2998EF48" w14:textId="77777777" w:rsidR="00A83F7F" w:rsidRPr="00B84B97" w:rsidRDefault="00A83F7F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="00EB59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</w:p>
          <w:p w14:paraId="6B206FE0" w14:textId="77777777" w:rsidR="00A83F7F" w:rsidRPr="00B84B97" w:rsidRDefault="00A83F7F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63165FD7" w14:textId="77777777" w:rsidTr="008C1019">
        <w:trPr>
          <w:trHeight w:val="355"/>
        </w:trPr>
        <w:tc>
          <w:tcPr>
            <w:tcW w:w="5035" w:type="dxa"/>
          </w:tcPr>
          <w:p w14:paraId="414BF28D" w14:textId="77777777" w:rsidR="00A83F7F" w:rsidRPr="00B84B97" w:rsidRDefault="00A83F7F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егул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иркулацио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умп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9A4E331" w14:textId="77777777" w:rsidR="00A83F7F" w:rsidRPr="00B84B97" w:rsidRDefault="00A83F7F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65AC8BB7" w14:textId="77777777" w:rsidR="00A83F7F" w:rsidRPr="00B84B97" w:rsidRDefault="00A83F7F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778DF2C" w14:textId="77777777" w:rsidR="00A83F7F" w:rsidRPr="00B84B97" w:rsidRDefault="00A83F7F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4FC84C6E" w14:textId="77777777" w:rsidTr="008C1019">
        <w:trPr>
          <w:trHeight w:val="355"/>
        </w:trPr>
        <w:tc>
          <w:tcPr>
            <w:tcW w:w="5035" w:type="dxa"/>
          </w:tcPr>
          <w:p w14:paraId="6C67B888" w14:textId="77777777" w:rsidR="00A83F7F" w:rsidRPr="00B84B97" w:rsidRDefault="00A83F7F" w:rsidP="008C1019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сте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грејањ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регулациј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бјекту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proofErr w:type="gram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калориметри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делитељи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баланс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вентили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</w:t>
            </w:r>
            <w:proofErr w:type="spellEnd"/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21F3C28" w14:textId="77777777" w:rsidR="00A83F7F" w:rsidRPr="00B84B97" w:rsidRDefault="00A83F7F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6353A305" w14:textId="77777777" w:rsidR="00A83F7F" w:rsidRPr="00B84B97" w:rsidRDefault="00A83F7F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1AA1E484" w14:textId="77777777" w:rsidR="00A83F7F" w:rsidRPr="00B84B97" w:rsidRDefault="00A83F7F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22905CE" w14:textId="77777777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0AD0949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</w:p>
    <w:p w14:paraId="7EE230A2" w14:textId="77777777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5. </w:t>
      </w:r>
      <w:proofErr w:type="spellStart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Рок</w:t>
      </w:r>
      <w:proofErr w:type="spellEnd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важења</w:t>
      </w:r>
      <w:proofErr w:type="spellEnd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цена</w:t>
      </w:r>
      <w:proofErr w:type="spellEnd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и </w:t>
      </w:r>
      <w:proofErr w:type="spellStart"/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гаранције</w:t>
      </w:r>
      <w:proofErr w:type="spellEnd"/>
    </w:p>
    <w:p w14:paraId="4670C2BE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6EEBD1A8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67D703A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B5088C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ок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важењ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аранци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инвертер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_______________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_(</w:t>
      </w:r>
      <w:proofErr w:type="spellStart"/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минималн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5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оди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4215B0A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262585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Рок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важењ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аранциј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соларн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панеле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__________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_(</w:t>
      </w:r>
      <w:proofErr w:type="spellStart"/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минимално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10 </w:t>
      </w:r>
      <w:proofErr w:type="spellStart"/>
      <w:r w:rsidRPr="00B84B97">
        <w:rPr>
          <w:rFonts w:ascii="Times New Roman" w:hAnsi="Times New Roman" w:cs="Times New Roman"/>
          <w:bCs/>
          <w:sz w:val="24"/>
          <w:szCs w:val="24"/>
        </w:rPr>
        <w:t>година</w:t>
      </w:r>
      <w:proofErr w:type="spellEnd"/>
      <w:r w:rsidRPr="00B84B97">
        <w:rPr>
          <w:rFonts w:ascii="Times New Roman" w:hAnsi="Times New Roman" w:cs="Times New Roman"/>
          <w:bCs/>
          <w:sz w:val="24"/>
          <w:szCs w:val="24"/>
        </w:rPr>
        <w:t>)</w:t>
      </w:r>
    </w:p>
    <w:p w14:paraId="337A4405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14:paraId="74905273" w14:textId="77777777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5FB7EF6D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E6906EF" w14:textId="77777777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0E3BCC9A" w14:textId="77777777" w:rsidR="00E15884" w:rsidRPr="00B84B97" w:rsidRDefault="00E15884" w:rsidP="00E15884">
      <w:pPr>
        <w:rPr>
          <w:rFonts w:ascii="Times New Roman" w:hAnsi="Times New Roman" w:cs="Times New Roman"/>
        </w:rPr>
      </w:pPr>
    </w:p>
    <w:p w14:paraId="2724F841" w14:textId="77777777"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p w14:paraId="505493F4" w14:textId="77777777" w:rsidR="00364243" w:rsidRPr="00B84B97" w:rsidRDefault="00364243" w:rsidP="003716E7">
      <w:pPr>
        <w:spacing w:after="0"/>
        <w:rPr>
          <w:rFonts w:ascii="Times New Roman" w:hAnsi="Times New Roman" w:cs="Times New Roman"/>
        </w:rPr>
      </w:pPr>
    </w:p>
    <w:p w14:paraId="57BCD646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752515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31C4E73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FA77FB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D9BFBC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9D6A2F" w14:textId="77777777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744D4">
        <w:rPr>
          <w:rFonts w:ascii="Times New Roman" w:hAnsi="Times New Roman" w:cs="Times New Roman"/>
          <w:sz w:val="24"/>
          <w:szCs w:val="24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</w:rPr>
        <w:t>БРАЗАЦ1</w:t>
      </w:r>
    </w:p>
    <w:p w14:paraId="03FF7395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01BAD2" w14:textId="77777777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ИЗЈАВА</w:t>
      </w:r>
    </w:p>
    <w:p w14:paraId="2F690420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D00096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B366D7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_____________________________________________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ЛК __________________</w:t>
      </w:r>
    </w:p>
    <w:p w14:paraId="257D12C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им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и </w:t>
      </w:r>
      <w:proofErr w:type="spellStart"/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презим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)   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(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личн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карт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>)</w:t>
      </w:r>
    </w:p>
    <w:p w14:paraId="4A456F59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14:paraId="64CD7F1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____________________________________,</w:t>
      </w:r>
    </w:p>
    <w:p w14:paraId="3A92C7A4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назив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>)</w:t>
      </w:r>
    </w:p>
    <w:p w14:paraId="2C01B054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атич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: _____________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хвата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веде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ер</w:t>
      </w:r>
      <w:r w:rsidR="00842722" w:rsidRPr="00B84B97">
        <w:rPr>
          <w:rFonts w:ascii="Times New Roman" w:hAnsi="Times New Roman" w:cs="Times New Roman"/>
          <w:sz w:val="24"/>
          <w:szCs w:val="24"/>
        </w:rPr>
        <w:t>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маћинствим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утем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уградњ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анел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роизводњу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електричн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сопствен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отребe</w:t>
      </w:r>
      <w:proofErr w:type="spellEnd"/>
      <w:r w:rsidR="003B696C">
        <w:rPr>
          <w:rFonts w:ascii="Times New Roman" w:hAnsi="Times New Roman" w:cs="Times New Roman"/>
          <w:sz w:val="24"/>
          <w:szCs w:val="24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>_________________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D6408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75ABB1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акођ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у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атеријал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вич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дговорношћ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:</w:t>
      </w:r>
    </w:p>
    <w:p w14:paraId="2A4897CB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вод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тећ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кументаци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стин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пу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дговара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твар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14:paraId="3DF40F34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и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рече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рај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ме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воснаж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бра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ављањ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елатнос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следњ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</w:t>
      </w:r>
    </w:p>
    <w:p w14:paraId="56F80A2B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вич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ел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члано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рганизова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минал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групе</w:t>
      </w:r>
      <w:proofErr w:type="spellEnd"/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04AAEA0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E05F7D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BC158D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14:paraId="1F93A59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E43F30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Датум</w:t>
      </w:r>
      <w:proofErr w:type="spellEnd"/>
      <w:r w:rsidRPr="00B84B97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84B9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B84B9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заступника</w:t>
      </w:r>
      <w:proofErr w:type="spellEnd"/>
    </w:p>
    <w:p w14:paraId="0FD06D8E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</w:p>
    <w:p w14:paraId="4A0791AA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1F6BFFA0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0D3A60F0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13A5996D" w14:textId="77777777" w:rsidR="00364243" w:rsidRPr="00EB59D6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B59D6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EB59D6">
        <w:rPr>
          <w:rFonts w:ascii="Times New Roman" w:hAnsi="Times New Roman" w:cs="Times New Roman"/>
          <w:lang w:val="ru-RU" w:eastAsia="de-DE"/>
        </w:rPr>
        <w:t>орган може да врши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увид, прибавља и обрађујеподатке о чињеницама о којима се води службенаевиденцијакадаје то неопходно за одлучивање, осим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ако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странк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изричито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изјави да ће те податк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прибавити сама. Ако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странк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у року не поднес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податк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неопходне за одлучивање органа, захтев за покретање поступка ће се сматрати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неуредним.</w:t>
      </w:r>
    </w:p>
    <w:p w14:paraId="52FBB3F4" w14:textId="77777777" w:rsidR="00364243" w:rsidRPr="00EB59D6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1D336AD0" w14:textId="77777777" w:rsidR="00364243" w:rsidRPr="00EB59D6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B59D6">
        <w:rPr>
          <w:rFonts w:ascii="Times New Roman" w:hAnsi="Times New Roman" w:cs="Times New Roman"/>
          <w:lang w:val="ru-RU" w:eastAsia="de-DE"/>
        </w:rPr>
        <w:t>Поступак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покрећем код </w:t>
      </w:r>
      <w:r w:rsidRPr="00EB59D6">
        <w:rPr>
          <w:rFonts w:ascii="Times New Roman" w:hAnsi="Times New Roman" w:cs="Times New Roman"/>
          <w:lang w:val="ru-RU" w:eastAsia="de-DE"/>
        </w:rPr>
        <w:t xml:space="preserve">Општине </w:t>
      </w:r>
      <w:r w:rsidR="00EB59D6" w:rsidRPr="00EB59D6">
        <w:rPr>
          <w:rFonts w:ascii="Times New Roman" w:hAnsi="Times New Roman" w:cs="Times New Roman"/>
          <w:lang w:val="ru-RU" w:eastAsia="de-DE"/>
        </w:rPr>
        <w:t>Оџаци</w:t>
      </w:r>
      <w:r w:rsidRPr="00EB59D6">
        <w:rPr>
          <w:rFonts w:ascii="Times New Roman" w:hAnsi="Times New Roman" w:cs="Times New Roman"/>
          <w:lang w:val="ru-RU" w:eastAsia="de-DE"/>
        </w:rPr>
        <w:t xml:space="preserve"> -  Пријаве за Јавни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позив за учешћ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привредних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субјеката у спровођењу мера енергетск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E017E3" w:rsidRPr="00EB59D6">
        <w:rPr>
          <w:rFonts w:ascii="Times New Roman" w:eastAsia="Times New Roman" w:hAnsi="Times New Roman" w:cs="Times New Roman"/>
          <w:lang w:val="sr-Cyrl-CS"/>
        </w:rPr>
        <w:t>санације</w:t>
      </w:r>
      <w:r w:rsidRPr="00EB59D6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EB59D6">
        <w:rPr>
          <w:rFonts w:ascii="Times New Roman" w:hAnsi="Times New Roman" w:cs="Times New Roman"/>
          <w:lang w:val="ru-RU" w:eastAsia="de-DE"/>
        </w:rPr>
        <w:t>путем уградњ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EB59D6">
        <w:rPr>
          <w:rFonts w:ascii="Times New Roman" w:hAnsi="Times New Roman" w:cs="Times New Roman"/>
          <w:lang w:val="ru-RU" w:eastAsia="de-DE"/>
        </w:rPr>
        <w:t>соларних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EB59D6">
        <w:rPr>
          <w:rFonts w:ascii="Times New Roman" w:hAnsi="Times New Roman" w:cs="Times New Roman"/>
          <w:lang w:val="ru-RU" w:eastAsia="de-DE"/>
        </w:rPr>
        <w:t>панела за производњу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EB59D6">
        <w:rPr>
          <w:rFonts w:ascii="Times New Roman" w:hAnsi="Times New Roman" w:cs="Times New Roman"/>
          <w:lang w:val="ru-RU" w:eastAsia="de-DE"/>
        </w:rPr>
        <w:t>електричн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EB59D6">
        <w:rPr>
          <w:rFonts w:ascii="Times New Roman" w:hAnsi="Times New Roman" w:cs="Times New Roman"/>
          <w:lang w:val="ru-RU" w:eastAsia="de-DE"/>
        </w:rPr>
        <w:t>енергије за сопствен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EB59D6">
        <w:rPr>
          <w:rFonts w:ascii="Times New Roman" w:hAnsi="Times New Roman" w:cs="Times New Roman"/>
          <w:lang w:val="ru-RU" w:eastAsia="de-DE"/>
        </w:rPr>
        <w:t>потребe</w:t>
      </w:r>
      <w:r w:rsidR="004335E4" w:rsidRPr="00EB59D6">
        <w:rPr>
          <w:rFonts w:ascii="Times New Roman" w:hAnsi="Times New Roman" w:cs="Times New Roman"/>
          <w:lang w:val="ru-RU" w:eastAsia="de-DE"/>
        </w:rPr>
        <w:t xml:space="preserve"> и </w:t>
      </w:r>
      <w:r w:rsidR="004335E4" w:rsidRPr="00EB59D6">
        <w:rPr>
          <w:rFonts w:ascii="Times New Roman" w:hAnsi="Times New Roman" w:cs="Times New Roman"/>
          <w:lang w:val="sr-Cyrl-CS"/>
        </w:rPr>
        <w:t>унапређењу термотехничких система путем уградње калориметара, циркулационих пумпи, термостатских вентила и делитеља</w:t>
      </w:r>
      <w:r w:rsidR="00EB59D6" w:rsidRPr="00EB59D6">
        <w:rPr>
          <w:rFonts w:ascii="Times New Roman" w:hAnsi="Times New Roman" w:cs="Times New Roman"/>
          <w:lang w:val="sr-Cyrl-CS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које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се финансирају из буџета </w:t>
      </w:r>
      <w:r w:rsidRPr="00EB59D6">
        <w:rPr>
          <w:rFonts w:ascii="Times New Roman" w:hAnsi="Times New Roman" w:cs="Times New Roman"/>
          <w:lang w:val="ru-RU" w:eastAsia="de-DE"/>
        </w:rPr>
        <w:t xml:space="preserve">општине </w:t>
      </w:r>
      <w:r w:rsidR="00EB59D6" w:rsidRPr="00EB59D6">
        <w:rPr>
          <w:rFonts w:ascii="Times New Roman" w:hAnsi="Times New Roman" w:cs="Times New Roman"/>
          <w:lang w:val="ru-RU" w:eastAsia="de-DE"/>
        </w:rPr>
        <w:t>Оџаци за 2022</w:t>
      </w:r>
      <w:r w:rsidRPr="00EB59D6">
        <w:rPr>
          <w:rFonts w:ascii="Times New Roman" w:hAnsi="Times New Roman" w:cs="Times New Roman"/>
          <w:lang w:val="ru-RU" w:eastAsia="de-DE"/>
        </w:rPr>
        <w:t>. годину и тим поводом дајем</w:t>
      </w:r>
      <w:r w:rsidR="00EB59D6" w:rsidRPr="00EB59D6">
        <w:rPr>
          <w:rFonts w:ascii="Times New Roman" w:hAnsi="Times New Roman" w:cs="Times New Roman"/>
          <w:lang w:val="ru-RU" w:eastAsia="de-DE"/>
        </w:rPr>
        <w:t xml:space="preserve"> </w:t>
      </w:r>
      <w:r w:rsidRPr="00EB59D6">
        <w:rPr>
          <w:rFonts w:ascii="Times New Roman" w:hAnsi="Times New Roman" w:cs="Times New Roman"/>
          <w:lang w:val="ru-RU" w:eastAsia="de-DE"/>
        </w:rPr>
        <w:t>следећу</w:t>
      </w:r>
      <w:r w:rsidR="00EB59D6" w:rsidRPr="00EB59D6">
        <w:rPr>
          <w:rFonts w:ascii="Times New Roman" w:hAnsi="Times New Roman" w:cs="Times New Roman"/>
          <w:lang w:val="ru-RU" w:eastAsia="de-DE"/>
        </w:rPr>
        <w:t>:</w:t>
      </w:r>
    </w:p>
    <w:p w14:paraId="589578D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794AA52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3FAFA8F5" w14:textId="77777777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50F19159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</w:p>
    <w:p w14:paraId="5E61F51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F03A966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proofErr w:type="spellStart"/>
      <w:r w:rsidRPr="00B84B97">
        <w:rPr>
          <w:rFonts w:ascii="Times New Roman" w:hAnsi="Times New Roman" w:cs="Times New Roman"/>
        </w:rPr>
        <w:t>Решење</w:t>
      </w:r>
      <w:proofErr w:type="spellEnd"/>
      <w:r w:rsidRPr="00B84B97">
        <w:rPr>
          <w:rFonts w:ascii="Times New Roman" w:hAnsi="Times New Roman" w:cs="Times New Roman"/>
        </w:rPr>
        <w:t xml:space="preserve"> о </w:t>
      </w:r>
      <w:proofErr w:type="spellStart"/>
      <w:r w:rsidRPr="00B84B97">
        <w:rPr>
          <w:rFonts w:ascii="Times New Roman" w:hAnsi="Times New Roman" w:cs="Times New Roman"/>
        </w:rPr>
        <w:t>упису</w:t>
      </w:r>
      <w:proofErr w:type="spellEnd"/>
      <w:r w:rsidRPr="00B84B97">
        <w:rPr>
          <w:rFonts w:ascii="Times New Roman" w:hAnsi="Times New Roman" w:cs="Times New Roman"/>
        </w:rPr>
        <w:t xml:space="preserve"> у </w:t>
      </w:r>
      <w:proofErr w:type="spellStart"/>
      <w:r w:rsidRPr="00B84B97">
        <w:rPr>
          <w:rFonts w:ascii="Times New Roman" w:hAnsi="Times New Roman" w:cs="Times New Roman"/>
        </w:rPr>
        <w:t>одговарајући</w:t>
      </w:r>
      <w:proofErr w:type="spellEnd"/>
      <w:r w:rsidRPr="00B84B97">
        <w:rPr>
          <w:rFonts w:ascii="Times New Roman" w:hAnsi="Times New Roman" w:cs="Times New Roman"/>
        </w:rPr>
        <w:t xml:space="preserve"> </w:t>
      </w:r>
      <w:proofErr w:type="spellStart"/>
      <w:r w:rsidRPr="00B84B97">
        <w:rPr>
          <w:rFonts w:ascii="Times New Roman" w:hAnsi="Times New Roman" w:cs="Times New Roman"/>
        </w:rPr>
        <w:t>регистар</w:t>
      </w:r>
      <w:proofErr w:type="spellEnd"/>
      <w:r w:rsidRPr="00B84B97">
        <w:rPr>
          <w:rFonts w:ascii="Times New Roman" w:hAnsi="Times New Roman" w:cs="Times New Roman"/>
        </w:rPr>
        <w:t xml:space="preserve"> </w:t>
      </w:r>
    </w:p>
    <w:p w14:paraId="7A86A38A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1A3CDE2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опходне за одлучивање органа, захтев за покретање поступка ће се сматрати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уредним, и да мој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захтев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ћ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бити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разматран од стране комисиј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коју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решењем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образуј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општинско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веће.</w:t>
      </w:r>
    </w:p>
    <w:p w14:paraId="2C22F268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3BA45C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14:paraId="2C133CB5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90CB0A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76E32DF8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46781CD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11EB4EF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0B40599B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EBA51E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CE59092" w14:textId="77777777" w:rsidR="00EB59D6" w:rsidRDefault="00EB59D6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DE7EF9A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</w:p>
    <w:p w14:paraId="25DFDA7D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17CDA456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263030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увид, прибавља и обрађујеподатке о чињеницама о којима се води службен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евиденциј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кад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је то неопходно за одлучивање, осим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ако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странк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изричито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изјави да ће те податк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рибавити сама. Ако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странка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у року не поднес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одатке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опходне за одлучивање органа, захтев за покретање поступка ће се сматрати</w:t>
      </w:r>
      <w:r w:rsidR="00EB59D6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уредним.</w:t>
      </w:r>
    </w:p>
    <w:p w14:paraId="1F137D14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49B2215C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1B6AFFF" w14:textId="77777777" w:rsidR="00364243" w:rsidRPr="00D20ECB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D20ECB">
        <w:rPr>
          <w:rFonts w:ascii="Times New Roman" w:hAnsi="Times New Roman" w:cs="Times New Roman"/>
          <w:lang w:val="ru-RU" w:eastAsia="de-DE"/>
        </w:rPr>
        <w:t>Поступак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покрећем код </w:t>
      </w:r>
      <w:r w:rsidRPr="00D20ECB">
        <w:rPr>
          <w:rFonts w:ascii="Times New Roman" w:hAnsi="Times New Roman" w:cs="Times New Roman"/>
          <w:lang w:val="ru-RU" w:eastAsia="de-DE"/>
        </w:rPr>
        <w:t xml:space="preserve">Општине </w:t>
      </w:r>
      <w:r w:rsidR="00EB59D6" w:rsidRPr="00D20ECB">
        <w:rPr>
          <w:rFonts w:ascii="Times New Roman" w:hAnsi="Times New Roman" w:cs="Times New Roman"/>
          <w:lang w:val="ru-RU" w:eastAsia="de-DE"/>
        </w:rPr>
        <w:t>Оџаци</w:t>
      </w:r>
      <w:r w:rsidRPr="00D20ECB">
        <w:rPr>
          <w:rFonts w:ascii="Times New Roman" w:hAnsi="Times New Roman" w:cs="Times New Roman"/>
          <w:lang w:val="ru-RU" w:eastAsia="de-DE"/>
        </w:rPr>
        <w:t xml:space="preserve"> - 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Пријаве за Јавни позив </w:t>
      </w:r>
      <w:r w:rsidRPr="00D20ECB">
        <w:rPr>
          <w:rFonts w:ascii="Times New Roman" w:hAnsi="Times New Roman" w:cs="Times New Roman"/>
          <w:lang w:val="ru-RU" w:eastAsia="de-DE"/>
        </w:rPr>
        <w:t xml:space="preserve"> за учешће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Pr="00D20ECB">
        <w:rPr>
          <w:rFonts w:ascii="Times New Roman" w:hAnsi="Times New Roman" w:cs="Times New Roman"/>
          <w:lang w:val="ru-RU" w:eastAsia="de-DE"/>
        </w:rPr>
        <w:t>привредних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Pr="00D20ECB">
        <w:rPr>
          <w:rFonts w:ascii="Times New Roman" w:hAnsi="Times New Roman" w:cs="Times New Roman"/>
          <w:lang w:val="ru-RU" w:eastAsia="de-DE"/>
        </w:rPr>
        <w:t>субјеката у спровођењу мера енергетске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E017E3" w:rsidRPr="00D20ECB">
        <w:rPr>
          <w:rFonts w:ascii="Times New Roman" w:eastAsia="Times New Roman" w:hAnsi="Times New Roman" w:cs="Times New Roman"/>
          <w:lang w:val="sr-Cyrl-CS"/>
        </w:rPr>
        <w:t>санације</w:t>
      </w:r>
      <w:r w:rsidRPr="00D20ECB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D20ECB">
        <w:rPr>
          <w:rFonts w:ascii="Times New Roman" w:hAnsi="Times New Roman" w:cs="Times New Roman"/>
          <w:lang w:val="ru-RU" w:eastAsia="de-DE"/>
        </w:rPr>
        <w:t>путем уградње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D20ECB">
        <w:rPr>
          <w:rFonts w:ascii="Times New Roman" w:hAnsi="Times New Roman" w:cs="Times New Roman"/>
          <w:lang w:val="ru-RU" w:eastAsia="de-DE"/>
        </w:rPr>
        <w:t>соларних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D20ECB">
        <w:rPr>
          <w:rFonts w:ascii="Times New Roman" w:hAnsi="Times New Roman" w:cs="Times New Roman"/>
          <w:lang w:val="ru-RU" w:eastAsia="de-DE"/>
        </w:rPr>
        <w:t>панела за производњу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D20ECB">
        <w:rPr>
          <w:rFonts w:ascii="Times New Roman" w:hAnsi="Times New Roman" w:cs="Times New Roman"/>
          <w:lang w:val="ru-RU" w:eastAsia="de-DE"/>
        </w:rPr>
        <w:t>електричне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D20ECB">
        <w:rPr>
          <w:rFonts w:ascii="Times New Roman" w:hAnsi="Times New Roman" w:cs="Times New Roman"/>
          <w:lang w:val="ru-RU" w:eastAsia="de-DE"/>
        </w:rPr>
        <w:t>енергије за сопствене</w:t>
      </w:r>
      <w:r w:rsidR="00EB59D6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D20ECB">
        <w:rPr>
          <w:rFonts w:ascii="Times New Roman" w:hAnsi="Times New Roman" w:cs="Times New Roman"/>
          <w:lang w:val="ru-RU" w:eastAsia="de-DE"/>
        </w:rPr>
        <w:t>потребe</w:t>
      </w:r>
      <w:r w:rsidR="004335E4" w:rsidRPr="00D20ECB">
        <w:rPr>
          <w:rFonts w:ascii="Times New Roman" w:hAnsi="Times New Roman" w:cs="Times New Roman"/>
          <w:lang w:val="ru-RU" w:eastAsia="de-DE"/>
        </w:rPr>
        <w:t xml:space="preserve"> и </w:t>
      </w:r>
      <w:r w:rsidR="004335E4" w:rsidRPr="00D20ECB">
        <w:rPr>
          <w:rFonts w:ascii="Times New Roman" w:hAnsi="Times New Roman" w:cs="Times New Roman"/>
          <w:lang w:val="sr-Cyrl-CS"/>
        </w:rPr>
        <w:t>унапређењу термотехничких система путем уградње калориметара, циркулационих пумпи, термостатских вентила и делитеља</w:t>
      </w:r>
      <w:r w:rsidR="00D20ECB" w:rsidRPr="00D20ECB">
        <w:rPr>
          <w:rFonts w:ascii="Times New Roman" w:hAnsi="Times New Roman" w:cs="Times New Roman"/>
          <w:lang w:val="sr-Cyrl-CS"/>
        </w:rPr>
        <w:t xml:space="preserve"> </w:t>
      </w:r>
      <w:r w:rsidRPr="00D20ECB">
        <w:rPr>
          <w:rFonts w:ascii="Times New Roman" w:hAnsi="Times New Roman" w:cs="Times New Roman"/>
          <w:lang w:val="ru-RU" w:eastAsia="de-DE"/>
        </w:rPr>
        <w:t>које</w:t>
      </w:r>
      <w:r w:rsidR="00D20ECB" w:rsidRPr="00D20ECB">
        <w:rPr>
          <w:rFonts w:ascii="Times New Roman" w:hAnsi="Times New Roman" w:cs="Times New Roman"/>
          <w:lang w:val="ru-RU" w:eastAsia="de-DE"/>
        </w:rPr>
        <w:t xml:space="preserve"> се финансирају из буџета општине Оџаци</w:t>
      </w:r>
      <w:r w:rsidRPr="00D20ECB">
        <w:rPr>
          <w:rFonts w:ascii="Times New Roman" w:hAnsi="Times New Roman" w:cs="Times New Roman"/>
          <w:lang w:val="ru-RU" w:eastAsia="de-DE"/>
        </w:rPr>
        <w:t xml:space="preserve"> за 202</w:t>
      </w:r>
      <w:r w:rsidR="00D20ECB" w:rsidRPr="00D20ECB">
        <w:rPr>
          <w:rFonts w:ascii="Times New Roman" w:hAnsi="Times New Roman" w:cs="Times New Roman"/>
          <w:lang w:eastAsia="de-DE"/>
        </w:rPr>
        <w:t>2</w:t>
      </w:r>
      <w:r w:rsidRPr="00D20ECB">
        <w:rPr>
          <w:rFonts w:ascii="Times New Roman" w:hAnsi="Times New Roman" w:cs="Times New Roman"/>
          <w:lang w:val="ru-RU" w:eastAsia="de-DE"/>
        </w:rPr>
        <w:t>. годину и тим поводом дајем</w:t>
      </w:r>
      <w:r w:rsidR="00D20ECB" w:rsidRPr="00D20ECB">
        <w:rPr>
          <w:rFonts w:ascii="Times New Roman" w:hAnsi="Times New Roman" w:cs="Times New Roman"/>
          <w:lang w:val="ru-RU" w:eastAsia="de-DE"/>
        </w:rPr>
        <w:t xml:space="preserve"> </w:t>
      </w:r>
      <w:r w:rsidRPr="00D20ECB">
        <w:rPr>
          <w:rFonts w:ascii="Times New Roman" w:hAnsi="Times New Roman" w:cs="Times New Roman"/>
          <w:lang w:val="ru-RU" w:eastAsia="de-DE"/>
        </w:rPr>
        <w:t>следећу</w:t>
      </w:r>
      <w:r w:rsidR="00D20ECB" w:rsidRPr="00D20ECB">
        <w:rPr>
          <w:rFonts w:ascii="Times New Roman" w:hAnsi="Times New Roman" w:cs="Times New Roman"/>
          <w:lang w:val="ru-RU" w:eastAsia="de-DE"/>
        </w:rPr>
        <w:t>:</w:t>
      </w:r>
    </w:p>
    <w:p w14:paraId="688AA0DA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2949B58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0BC57F7E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32B8C5E3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58C6962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6B3BF3A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</w:t>
      </w:r>
      <w:r w:rsidR="00D20ECB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</w:t>
      </w:r>
      <w:r w:rsidR="00D20ECB">
        <w:rPr>
          <w:rFonts w:ascii="Times New Roman" w:hAnsi="Times New Roman" w:cs="Times New Roman"/>
          <w:b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b/>
          <w:lang w:val="ru-RU" w:eastAsia="de-DE"/>
        </w:rPr>
        <w:t>увид, прибавити и обрадити</w:t>
      </w:r>
      <w:r w:rsidR="00D20ECB">
        <w:rPr>
          <w:rFonts w:ascii="Times New Roman" w:hAnsi="Times New Roman" w:cs="Times New Roman"/>
          <w:b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b/>
          <w:lang w:val="ru-RU" w:eastAsia="de-DE"/>
        </w:rPr>
        <w:t>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</w:t>
      </w:r>
      <w:r w:rsidR="00D20ECB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58BBD9D4" w14:textId="777777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14:paraId="39A077FA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C27831E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72DDF2C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47B8D208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185E46DD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3D14A79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F22FB05" w14:textId="77777777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3C04BA6B" w14:textId="77777777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</w:p>
    <w:p w14:paraId="1C707F47" w14:textId="77777777" w:rsidR="00D20ECB" w:rsidRDefault="00D20ECB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</w:p>
    <w:p w14:paraId="22CF898E" w14:textId="77777777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0EDCE05C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A97DFBF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F6F7050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134834E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14:paraId="469E23CC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3BD0287E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3BAE4C61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Ја</w:t>
      </w:r>
      <w:proofErr w:type="spellEnd"/>
      <w:r>
        <w:rPr>
          <w:rFonts w:ascii="Times New Roman" w:hAnsi="Times New Roman"/>
          <w:sz w:val="24"/>
          <w:szCs w:val="24"/>
        </w:rPr>
        <w:t xml:space="preserve">, ___________________________________________, </w:t>
      </w:r>
      <w:proofErr w:type="spellStart"/>
      <w:r>
        <w:rPr>
          <w:rFonts w:ascii="Times New Roman" w:hAnsi="Times New Roman"/>
          <w:sz w:val="24"/>
          <w:szCs w:val="24"/>
        </w:rPr>
        <w:t>број</w:t>
      </w:r>
      <w:proofErr w:type="spellEnd"/>
      <w:r>
        <w:rPr>
          <w:rFonts w:ascii="Times New Roman" w:hAnsi="Times New Roman"/>
          <w:sz w:val="24"/>
          <w:szCs w:val="24"/>
        </w:rPr>
        <w:t xml:space="preserve"> ЛК __________________</w:t>
      </w:r>
    </w:p>
    <w:p w14:paraId="28B5009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им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и </w:t>
      </w:r>
      <w:proofErr w:type="spellStart"/>
      <w:proofErr w:type="gramStart"/>
      <w:r>
        <w:rPr>
          <w:rFonts w:ascii="Times New Roman" w:hAnsi="Times New Roman"/>
          <w:i/>
          <w:sz w:val="24"/>
          <w:szCs w:val="24"/>
        </w:rPr>
        <w:t>презим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)   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 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број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личн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карте</w:t>
      </w:r>
      <w:proofErr w:type="spellEnd"/>
      <w:r>
        <w:rPr>
          <w:rFonts w:ascii="Times New Roman" w:hAnsi="Times New Roman"/>
          <w:i/>
          <w:sz w:val="24"/>
          <w:szCs w:val="24"/>
        </w:rPr>
        <w:t>)</w:t>
      </w:r>
    </w:p>
    <w:p w14:paraId="42E3F15A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14:paraId="3DAEDD64" w14:textId="77777777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Законск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ступник</w:t>
      </w:r>
      <w:proofErr w:type="spellEnd"/>
      <w:r>
        <w:rPr>
          <w:rFonts w:ascii="Times New Roman" w:hAnsi="Times New Roman"/>
          <w:sz w:val="24"/>
          <w:szCs w:val="24"/>
        </w:rPr>
        <w:t xml:space="preserve">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</w:t>
      </w:r>
      <w:proofErr w:type="gramStart"/>
      <w:r>
        <w:rPr>
          <w:rFonts w:ascii="Times New Roman" w:hAnsi="Times New Roman"/>
          <w:i/>
          <w:sz w:val="24"/>
          <w:szCs w:val="24"/>
        </w:rPr>
        <w:t xml:space="preserve">   (</w:t>
      </w:r>
      <w:proofErr w:type="spellStart"/>
      <w:proofErr w:type="gramEnd"/>
      <w:r>
        <w:rPr>
          <w:rFonts w:ascii="Times New Roman" w:hAnsi="Times New Roman"/>
          <w:i/>
          <w:sz w:val="24"/>
          <w:szCs w:val="24"/>
        </w:rPr>
        <w:t>назив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привредног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субјекта</w:t>
      </w:r>
      <w:proofErr w:type="spellEnd"/>
      <w:r>
        <w:rPr>
          <w:rFonts w:ascii="Times New Roman" w:hAnsi="Times New Roman"/>
          <w:i/>
          <w:sz w:val="24"/>
          <w:szCs w:val="24"/>
        </w:rPr>
        <w:t>)</w:t>
      </w:r>
    </w:p>
    <w:p w14:paraId="78701B0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7FCA6D67" w14:textId="77777777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атичн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рој</w:t>
      </w:r>
      <w:proofErr w:type="spellEnd"/>
      <w:r>
        <w:rPr>
          <w:rFonts w:ascii="Times New Roman" w:hAnsi="Times New Roman"/>
          <w:sz w:val="24"/>
          <w:szCs w:val="24"/>
        </w:rPr>
        <w:t xml:space="preserve">: __________________, </w:t>
      </w:r>
      <w:proofErr w:type="spellStart"/>
      <w:r>
        <w:rPr>
          <w:rFonts w:ascii="Times New Roman" w:hAnsi="Times New Roman"/>
          <w:sz w:val="24"/>
          <w:szCs w:val="24"/>
        </w:rPr>
        <w:t>изјављујем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под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ун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атеријалном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sz w:val="24"/>
          <w:szCs w:val="24"/>
        </w:rPr>
        <w:t>кривичн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говорношћ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д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је</w:t>
      </w:r>
      <w:proofErr w:type="spellEnd"/>
      <w:r>
        <w:rPr>
          <w:rFonts w:ascii="Times New Roman" w:hAnsi="Times New Roman"/>
          <w:sz w:val="24"/>
          <w:szCs w:val="24"/>
        </w:rPr>
        <w:t xml:space="preserve"> ______________(</w:t>
      </w:r>
      <w:proofErr w:type="spellStart"/>
      <w:r>
        <w:rPr>
          <w:rFonts w:ascii="Times New Roman" w:hAnsi="Times New Roman"/>
          <w:sz w:val="24"/>
          <w:szCs w:val="24"/>
        </w:rPr>
        <w:t>нази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ивредног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убјекта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/>
          <w:sz w:val="24"/>
          <w:szCs w:val="24"/>
        </w:rPr>
        <w:t>обезбеди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довољн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личину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солар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анела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sz w:val="24"/>
          <w:szCs w:val="24"/>
        </w:rPr>
        <w:t>пратећ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преме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как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е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реализова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Јавн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зи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ровођењ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мер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/>
          <w:sz w:val="24"/>
          <w:szCs w:val="24"/>
        </w:rPr>
        <w:t>домаћинствим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утем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уградњ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соларних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анел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роизводњу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лектричн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нергиј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сопствен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отребe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територији</w:t>
      </w:r>
      <w:proofErr w:type="spellEnd"/>
      <w:r w:rsidR="00D20E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0ECB">
        <w:rPr>
          <w:rFonts w:ascii="Times New Roman" w:hAnsi="Times New Roman"/>
          <w:sz w:val="24"/>
          <w:szCs w:val="24"/>
        </w:rPr>
        <w:t>општине</w:t>
      </w:r>
      <w:proofErr w:type="spellEnd"/>
      <w:r w:rsidR="00D20E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0ECB">
        <w:rPr>
          <w:rFonts w:ascii="Times New Roman" w:hAnsi="Times New Roman"/>
          <w:sz w:val="24"/>
          <w:szCs w:val="24"/>
        </w:rPr>
        <w:t>Оџаци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. </w:t>
      </w:r>
    </w:p>
    <w:p w14:paraId="13D404BA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7C6143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5031246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31E0BE0E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5E7E286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BE9F46F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59534AA5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6B6393C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14:paraId="6628179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2B1E2352" w14:textId="77777777"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Датум</w:t>
      </w:r>
      <w:proofErr w:type="spellEnd"/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br/>
      </w:r>
      <w:r w:rsidR="00D20ECB">
        <w:rPr>
          <w:rFonts w:ascii="Times New Roman" w:hAnsi="Times New Roman" w:cs="Times New Roman"/>
          <w:lang w:val="sr-Cyrl-CS"/>
        </w:rPr>
        <w:t xml:space="preserve">     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E3DD95B" w14:textId="77777777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</w:t>
      </w:r>
      <w:r w:rsidR="00D20ECB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>(потпис и печат одговорног лица)</w:t>
      </w:r>
    </w:p>
    <w:p w14:paraId="65C8465B" w14:textId="7777777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F400A24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6D1F54C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FBC45DE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4D126A6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6C46F58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8F04FEC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636D91E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341936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6B7E0C4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736A93A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706F0BC" w14:textId="77777777" w:rsidR="00D60B65" w:rsidRPr="00A43B5B" w:rsidRDefault="00D60B65" w:rsidP="00D60B65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704E2DE4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2437C9E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2106561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A0E2BFB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14:paraId="0CBA22C4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5BD45FF1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7D7176DD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Ја</w:t>
      </w:r>
      <w:proofErr w:type="spellEnd"/>
      <w:r>
        <w:rPr>
          <w:rFonts w:ascii="Times New Roman" w:hAnsi="Times New Roman"/>
          <w:sz w:val="24"/>
          <w:szCs w:val="24"/>
        </w:rPr>
        <w:t xml:space="preserve">, ___________________________________________, </w:t>
      </w:r>
      <w:proofErr w:type="spellStart"/>
      <w:r>
        <w:rPr>
          <w:rFonts w:ascii="Times New Roman" w:hAnsi="Times New Roman"/>
          <w:sz w:val="24"/>
          <w:szCs w:val="24"/>
        </w:rPr>
        <w:t>број</w:t>
      </w:r>
      <w:proofErr w:type="spellEnd"/>
      <w:r>
        <w:rPr>
          <w:rFonts w:ascii="Times New Roman" w:hAnsi="Times New Roman"/>
          <w:sz w:val="24"/>
          <w:szCs w:val="24"/>
        </w:rPr>
        <w:t xml:space="preserve"> ЛК __________________</w:t>
      </w:r>
    </w:p>
    <w:p w14:paraId="04EA0615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им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и </w:t>
      </w:r>
      <w:proofErr w:type="spellStart"/>
      <w:proofErr w:type="gramStart"/>
      <w:r>
        <w:rPr>
          <w:rFonts w:ascii="Times New Roman" w:hAnsi="Times New Roman"/>
          <w:i/>
          <w:sz w:val="24"/>
          <w:szCs w:val="24"/>
        </w:rPr>
        <w:t>презим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)   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 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број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личн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карте</w:t>
      </w:r>
      <w:proofErr w:type="spellEnd"/>
      <w:r>
        <w:rPr>
          <w:rFonts w:ascii="Times New Roman" w:hAnsi="Times New Roman"/>
          <w:i/>
          <w:sz w:val="24"/>
          <w:szCs w:val="24"/>
        </w:rPr>
        <w:t>)</w:t>
      </w:r>
    </w:p>
    <w:p w14:paraId="20F8089B" w14:textId="77777777" w:rsidR="00D60B65" w:rsidRDefault="00D60B65" w:rsidP="00D60B65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14:paraId="666EE5E4" w14:textId="77777777" w:rsidR="00D60B65" w:rsidRPr="00EA3645" w:rsidRDefault="00D60B65" w:rsidP="00D60B65">
      <w:p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Законски</w:t>
      </w:r>
      <w:proofErr w:type="spellEnd"/>
      <w:r>
        <w:rPr>
          <w:rFonts w:ascii="Times New Roman" w:hAnsi="Times New Roman"/>
          <w:sz w:val="24"/>
          <w:szCs w:val="24"/>
        </w:rPr>
        <w:t xml:space="preserve">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</w:t>
      </w:r>
      <w:proofErr w:type="gramStart"/>
      <w:r>
        <w:rPr>
          <w:rFonts w:ascii="Times New Roman" w:hAnsi="Times New Roman"/>
          <w:i/>
          <w:sz w:val="24"/>
          <w:szCs w:val="24"/>
        </w:rPr>
        <w:t xml:space="preserve">   (</w:t>
      </w:r>
      <w:proofErr w:type="spellStart"/>
      <w:proofErr w:type="gramEnd"/>
      <w:r>
        <w:rPr>
          <w:rFonts w:ascii="Times New Roman" w:hAnsi="Times New Roman"/>
          <w:i/>
          <w:sz w:val="24"/>
          <w:szCs w:val="24"/>
        </w:rPr>
        <w:t>назив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привредног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субјекта)</w:t>
      </w:r>
    </w:p>
    <w:p w14:paraId="477655E3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21C9BB2F" w14:textId="77777777" w:rsidR="00D60B65" w:rsidRPr="00B84B97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атичн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рој</w:t>
      </w:r>
      <w:proofErr w:type="spellEnd"/>
      <w:r>
        <w:rPr>
          <w:rFonts w:ascii="Times New Roman" w:hAnsi="Times New Roman"/>
          <w:sz w:val="24"/>
          <w:szCs w:val="24"/>
        </w:rPr>
        <w:t xml:space="preserve">: __________________, </w:t>
      </w:r>
      <w:proofErr w:type="spellStart"/>
      <w:r>
        <w:rPr>
          <w:rFonts w:ascii="Times New Roman" w:hAnsi="Times New Roman"/>
          <w:sz w:val="24"/>
          <w:szCs w:val="24"/>
        </w:rPr>
        <w:t>изјављујем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под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ун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атеријалном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sz w:val="24"/>
          <w:szCs w:val="24"/>
        </w:rPr>
        <w:t>кривичн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говорношћ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д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је</w:t>
      </w:r>
      <w:proofErr w:type="spellEnd"/>
      <w:r>
        <w:rPr>
          <w:rFonts w:ascii="Times New Roman" w:hAnsi="Times New Roman"/>
          <w:sz w:val="24"/>
          <w:szCs w:val="24"/>
        </w:rPr>
        <w:t xml:space="preserve"> ______________(</w:t>
      </w:r>
      <w:proofErr w:type="spellStart"/>
      <w:r>
        <w:rPr>
          <w:rFonts w:ascii="Times New Roman" w:hAnsi="Times New Roman"/>
          <w:sz w:val="24"/>
          <w:szCs w:val="24"/>
        </w:rPr>
        <w:t>нази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ивредног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убјекта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/>
          <w:sz w:val="24"/>
          <w:szCs w:val="24"/>
        </w:rPr>
        <w:t>обезбеди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довољн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личину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солар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анела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sz w:val="24"/>
          <w:szCs w:val="24"/>
        </w:rPr>
        <w:t>пратећ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преме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как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е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реализова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Јавн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зи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ровођењ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мер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/>
          <w:sz w:val="24"/>
          <w:szCs w:val="24"/>
        </w:rPr>
        <w:t>домаћинствим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утем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уградњ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соларних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анел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роизводњу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лектричн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нергиј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сопствен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отребe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територији</w:t>
      </w:r>
      <w:proofErr w:type="spellEnd"/>
      <w:r w:rsidR="00D20E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0ECB">
        <w:rPr>
          <w:rFonts w:ascii="Times New Roman" w:hAnsi="Times New Roman"/>
          <w:sz w:val="24"/>
          <w:szCs w:val="24"/>
        </w:rPr>
        <w:t>општине</w:t>
      </w:r>
      <w:proofErr w:type="spellEnd"/>
      <w:r w:rsidR="00D20EC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0ECB">
        <w:rPr>
          <w:rFonts w:ascii="Times New Roman" w:hAnsi="Times New Roman"/>
          <w:sz w:val="24"/>
          <w:szCs w:val="24"/>
        </w:rPr>
        <w:t>Оџаци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. </w:t>
      </w:r>
    </w:p>
    <w:p w14:paraId="531ECC1F" w14:textId="77777777" w:rsidR="00D60B65" w:rsidRPr="00EA3645" w:rsidRDefault="00D60B65" w:rsidP="00D60B65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F899721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3C77ACF9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56339A15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4AAF85D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E06CE5D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6627CA08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F7E85AD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14:paraId="53DAFF7C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3881662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Датум</w:t>
      </w:r>
      <w:proofErr w:type="spellEnd"/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/>
          <w:b/>
          <w:sz w:val="24"/>
          <w:szCs w:val="24"/>
        </w:rPr>
        <w:t>Потпис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законског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заступника</w:t>
      </w:r>
      <w:proofErr w:type="spellEnd"/>
    </w:p>
    <w:p w14:paraId="66CF7B60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40BD008B" w14:textId="77777777" w:rsidR="00D60B65" w:rsidRDefault="00D60B65" w:rsidP="00D60B65">
      <w:pPr>
        <w:spacing w:after="0" w:line="27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</w:t>
      </w:r>
    </w:p>
    <w:p w14:paraId="2DCAB933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52FB829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2B8E68C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A7140AF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5CB396A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066680E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3B2C50B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C3DF676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024E0F1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1D62962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FFE7868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05E0586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206B40E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663656C6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ABD407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53F1F22C" w14:textId="77777777"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бор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14:paraId="03E475D4" w14:textId="77777777"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цесн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род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дноси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вер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држин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>м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тамбе</w:t>
      </w:r>
      <w:r>
        <w:rPr>
          <w:rFonts w:ascii="Times New Roman" w:hAnsi="Times New Roman" w:cs="Times New Roman"/>
          <w:sz w:val="24"/>
          <w:szCs w:val="24"/>
        </w:rPr>
        <w:t>них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бјекат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0ECB">
        <w:rPr>
          <w:rFonts w:ascii="Times New Roman" w:hAnsi="Times New Roman" w:cs="Times New Roman"/>
          <w:sz w:val="24"/>
          <w:szCs w:val="24"/>
        </w:rPr>
        <w:t>Оџаци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1555"/>
        <w:gridCol w:w="3118"/>
      </w:tblGrid>
      <w:tr w:rsidR="00D60B65" w:rsidRPr="00273B83" w14:paraId="56991800" w14:textId="77777777" w:rsidTr="008C1019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14:paraId="6E88F272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  <w:proofErr w:type="spellEnd"/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14:paraId="16C9F49B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14:paraId="5CB99514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  <w:proofErr w:type="spellEnd"/>
          </w:p>
        </w:tc>
      </w:tr>
      <w:tr w:rsidR="00D60B65" w:rsidRPr="009076A1" w14:paraId="0D6907F9" w14:textId="77777777" w:rsidTr="008C1019">
        <w:trPr>
          <w:trHeight w:val="597"/>
        </w:trPr>
        <w:tc>
          <w:tcPr>
            <w:tcW w:w="4711" w:type="dxa"/>
            <w:vAlign w:val="center"/>
          </w:tcPr>
          <w:p w14:paraId="4A3A9BE1" w14:textId="77777777" w:rsidR="00D60B65" w:rsidRPr="005B5259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лаговремена</w:t>
            </w:r>
            <w:proofErr w:type="spellEnd"/>
          </w:p>
        </w:tc>
        <w:tc>
          <w:tcPr>
            <w:tcW w:w="1573" w:type="dxa"/>
            <w:vAlign w:val="center"/>
          </w:tcPr>
          <w:p w14:paraId="457AE573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16C13709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287400BD" w14:textId="77777777" w:rsidTr="008C1019">
        <w:trPr>
          <w:trHeight w:val="781"/>
        </w:trPr>
        <w:tc>
          <w:tcPr>
            <w:tcW w:w="4711" w:type="dxa"/>
            <w:vAlign w:val="center"/>
          </w:tcPr>
          <w:p w14:paraId="11639BAC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љ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штампан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облику</w:t>
            </w:r>
            <w:proofErr w:type="spellEnd"/>
          </w:p>
        </w:tc>
        <w:tc>
          <w:tcPr>
            <w:tcW w:w="1573" w:type="dxa"/>
            <w:vAlign w:val="center"/>
          </w:tcPr>
          <w:p w14:paraId="3557E283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7998AF1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71F7D04" w14:textId="77777777" w:rsidTr="008C1019">
        <w:trPr>
          <w:trHeight w:val="781"/>
        </w:trPr>
        <w:tc>
          <w:tcPr>
            <w:tcW w:w="4711" w:type="dxa"/>
            <w:vAlign w:val="center"/>
          </w:tcPr>
          <w:p w14:paraId="054D2D8D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пуње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ефинисаној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форм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</w:p>
        </w:tc>
        <w:tc>
          <w:tcPr>
            <w:tcW w:w="1573" w:type="dxa"/>
            <w:vAlign w:val="center"/>
          </w:tcPr>
          <w:p w14:paraId="7CD93A5C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34A0C7D8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51D2FE23" w14:textId="77777777" w:rsidTr="008C1019">
        <w:trPr>
          <w:trHeight w:val="1359"/>
        </w:trPr>
        <w:tc>
          <w:tcPr>
            <w:tcW w:w="4711" w:type="dxa"/>
            <w:vAlign w:val="center"/>
          </w:tcPr>
          <w:p w14:paraId="2E0BCA3C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адржи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ву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ребну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кументаци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55A3A17" w14:textId="77777777"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</w:p>
          <w:p w14:paraId="4173331C" w14:textId="77777777" w:rsidR="00D60B65" w:rsidRPr="009076A1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сагласност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)</w:t>
            </w:r>
          </w:p>
        </w:tc>
        <w:tc>
          <w:tcPr>
            <w:tcW w:w="1573" w:type="dxa"/>
            <w:vAlign w:val="center"/>
          </w:tcPr>
          <w:p w14:paraId="7B7CA032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771A94FF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65D0EDA9" w14:textId="77777777" w:rsidTr="008C1019">
        <w:trPr>
          <w:trHeight w:val="1406"/>
        </w:trPr>
        <w:tc>
          <w:tcPr>
            <w:tcW w:w="4711" w:type="dxa"/>
            <w:vAlign w:val="center"/>
          </w:tcPr>
          <w:p w14:paraId="266C562A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пријавејеправнолиц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исубјек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уписан у регистар АПР-а, </w:t>
            </w:r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јмање  шест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месеци од дана подношењапријаве</w:t>
            </w:r>
          </w:p>
        </w:tc>
        <w:tc>
          <w:tcPr>
            <w:tcW w:w="1573" w:type="dxa"/>
            <w:vAlign w:val="center"/>
          </w:tcPr>
          <w:p w14:paraId="25324DBF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15DD4C9D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је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сенеразматра</w:t>
            </w:r>
            <w:proofErr w:type="spellEnd"/>
          </w:p>
        </w:tc>
      </w:tr>
      <w:tr w:rsidR="00D60B65" w:rsidRPr="009076A1" w14:paraId="202619AB" w14:textId="77777777" w:rsidTr="008C1019">
        <w:trPr>
          <w:trHeight w:val="1025"/>
        </w:trPr>
        <w:tc>
          <w:tcPr>
            <w:tcW w:w="4711" w:type="dxa"/>
            <w:vAlign w:val="center"/>
          </w:tcPr>
          <w:p w14:paraId="1B3A694D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оцем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и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кренут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ечајни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квидације</w:t>
            </w:r>
            <w:proofErr w:type="spellEnd"/>
          </w:p>
        </w:tc>
        <w:tc>
          <w:tcPr>
            <w:tcW w:w="1573" w:type="dxa"/>
            <w:vAlign w:val="center"/>
          </w:tcPr>
          <w:p w14:paraId="2AE680F2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67ED92D0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04125416" w14:textId="77777777" w:rsidTr="008C1019">
        <w:trPr>
          <w:trHeight w:val="952"/>
        </w:trPr>
        <w:tc>
          <w:tcPr>
            <w:tcW w:w="4711" w:type="dxa"/>
            <w:vAlign w:val="center"/>
          </w:tcPr>
          <w:p w14:paraId="70B3825F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ра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влашћеног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дставник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ог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а</w:t>
            </w:r>
            <w:proofErr w:type="spellEnd"/>
          </w:p>
        </w:tc>
        <w:tc>
          <w:tcPr>
            <w:tcW w:w="1573" w:type="dxa"/>
            <w:vAlign w:val="center"/>
          </w:tcPr>
          <w:p w14:paraId="319D5AC4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7CAFEC8A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37E47CB9" w14:textId="77777777" w:rsidTr="008C1019">
        <w:trPr>
          <w:trHeight w:val="880"/>
        </w:trPr>
        <w:tc>
          <w:tcPr>
            <w:tcW w:w="4711" w:type="dxa"/>
            <w:vAlign w:val="center"/>
          </w:tcPr>
          <w:p w14:paraId="4E307D79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20ECB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и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тест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терија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оизвод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proofErr w:type="gram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еру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ју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нкуриш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73" w:type="dxa"/>
            <w:vAlign w:val="center"/>
          </w:tcPr>
          <w:p w14:paraId="354A6E9D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38246D8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3B96F467" w14:textId="77777777" w:rsidTr="008C1019">
        <w:trPr>
          <w:trHeight w:val="484"/>
        </w:trPr>
        <w:tc>
          <w:tcPr>
            <w:tcW w:w="4711" w:type="dxa"/>
            <w:vAlign w:val="center"/>
          </w:tcPr>
          <w:p w14:paraId="53919E25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змири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пел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авез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снову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авних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хода</w:t>
            </w:r>
            <w:proofErr w:type="spellEnd"/>
          </w:p>
        </w:tc>
        <w:tc>
          <w:tcPr>
            <w:tcW w:w="1573" w:type="dxa"/>
            <w:vAlign w:val="center"/>
          </w:tcPr>
          <w:p w14:paraId="146CE296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303D529C" w14:textId="77777777" w:rsidR="00D60B65" w:rsidRPr="00273B83" w:rsidRDefault="00D60B65" w:rsidP="008C10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="00D20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</w:tbl>
    <w:p w14:paraId="292AE312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55E03C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884E91" w14:textId="77777777"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сл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вршен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ен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авним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уј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ледећих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7D24F1B8" w14:textId="77777777" w:rsidTr="008C1019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23AD264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Рок важења цена за меру за коју се конкурише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5A60544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бодова</w:t>
            </w:r>
            <w:proofErr w:type="spellEnd"/>
          </w:p>
        </w:tc>
      </w:tr>
      <w:tr w:rsidR="00D60B65" w:rsidRPr="00273B83" w14:paraId="49812318" w14:textId="77777777" w:rsidTr="008C1019">
        <w:trPr>
          <w:trHeight w:val="354"/>
        </w:trPr>
        <w:tc>
          <w:tcPr>
            <w:tcW w:w="6204" w:type="dxa"/>
          </w:tcPr>
          <w:p w14:paraId="0D5A0EF7" w14:textId="77777777" w:rsidR="00D60B65" w:rsidRPr="00273B83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52FCDB97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14:paraId="4909B0D0" w14:textId="77777777" w:rsidTr="008C1019">
        <w:trPr>
          <w:trHeight w:val="354"/>
        </w:trPr>
        <w:tc>
          <w:tcPr>
            <w:tcW w:w="6204" w:type="dxa"/>
          </w:tcPr>
          <w:p w14:paraId="7A2C377E" w14:textId="77777777" w:rsidR="00D60B65" w:rsidRPr="00273B83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31 – 4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0D59CC92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14:paraId="0F420EFE" w14:textId="77777777" w:rsidTr="008C1019">
        <w:trPr>
          <w:trHeight w:val="343"/>
        </w:trPr>
        <w:tc>
          <w:tcPr>
            <w:tcW w:w="6204" w:type="dxa"/>
          </w:tcPr>
          <w:p w14:paraId="13D1091C" w14:textId="77777777" w:rsidR="00D60B65" w:rsidRPr="00273B83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46 – 6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55574013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14:paraId="7E1785E7" w14:textId="77777777" w:rsidTr="008C1019">
        <w:trPr>
          <w:trHeight w:val="354"/>
        </w:trPr>
        <w:tc>
          <w:tcPr>
            <w:tcW w:w="6204" w:type="dxa"/>
          </w:tcPr>
          <w:p w14:paraId="7445E3F0" w14:textId="77777777" w:rsidR="00D60B65" w:rsidRPr="00273B83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61 –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38465AD6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14:paraId="0B61772E" w14:textId="77777777" w:rsidTr="008C1019">
        <w:trPr>
          <w:trHeight w:val="354"/>
        </w:trPr>
        <w:tc>
          <w:tcPr>
            <w:tcW w:w="6204" w:type="dxa"/>
          </w:tcPr>
          <w:p w14:paraId="6778D7AA" w14:textId="77777777" w:rsidR="00D60B65" w:rsidRPr="00273B83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21F69291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3525E386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964DEC" w14:textId="77777777" w:rsidR="00D60B65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637F9B9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купан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100.</w:t>
      </w:r>
    </w:p>
    <w:p w14:paraId="0C7427BF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5F256F53" w14:textId="77777777" w:rsidR="00D60B65" w:rsidRPr="005B5259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73B83"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исти</w:t>
      </w:r>
      <w:proofErr w:type="spellEnd"/>
      <w:proofErr w:type="gram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</w:t>
      </w:r>
      <w:r>
        <w:rPr>
          <w:rFonts w:ascii="Times New Roman" w:hAnsi="Times New Roman" w:cs="Times New Roman"/>
          <w:sz w:val="24"/>
          <w:szCs w:val="24"/>
        </w:rPr>
        <w:t>их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="00D20E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</w:t>
      </w:r>
      <w:r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14:paraId="3A2CB20C" w14:textId="77777777" w:rsidR="00D60B65" w:rsidRPr="00273B83" w:rsidRDefault="00D20ECB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аксималн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број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бодова по мери кој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мож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добит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подносилац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пријав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 w:rsidRPr="00273B83">
        <w:rPr>
          <w:rFonts w:ascii="Times New Roman" w:hAnsi="Times New Roman" w:cs="Times New Roman"/>
          <w:sz w:val="24"/>
          <w:szCs w:val="24"/>
          <w:lang w:val="ru-RU"/>
        </w:rPr>
        <w:t>ј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60B65"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="00D60B65"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 w:rsidR="00D60B65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5FB7499A" w14:textId="77777777" w:rsidR="00D60B65" w:rsidRPr="00273B83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учних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број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бодова по мери који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може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добити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подносилац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пријаве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је</w:t>
      </w:r>
      <w:r w:rsidR="00D20EC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58F9195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FD0C58A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473712C1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="00720749">
        <w:rPr>
          <w:rStyle w:val="markedcontent"/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панел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720749">
        <w:rPr>
          <w:rStyle w:val="markedcontent"/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не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="00720749">
        <w:rPr>
          <w:rStyle w:val="markedcontent"/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бити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већ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720749">
        <w:rPr>
          <w:rStyle w:val="markedcontent"/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д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добрене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снаге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ерног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еста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="00720749">
        <w:rPr>
          <w:rStyle w:val="markedcontent"/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рачуну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за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електричну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енергиј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, а 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аксимално</w:t>
      </w:r>
      <w:proofErr w:type="spellEnd"/>
      <w:r w:rsidR="00720749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д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6 kW.</w:t>
      </w:r>
    </w:p>
    <w:p w14:paraId="26D744DD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2B79A874" w14:textId="77777777"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7ACB3E49" w14:textId="77777777" w:rsidTr="008C101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75403FA2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="007207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14:paraId="3CD60D5B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="007207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60B65" w:rsidRPr="009076A1" w14:paraId="2595E695" w14:textId="77777777" w:rsidTr="008C101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62217BBE" w14:textId="77777777" w:rsidR="00D60B65" w:rsidRPr="00273B83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3995005D" w14:textId="77777777" w:rsidR="00D60B65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243BCF8C" w14:textId="77777777" w:rsidR="00D60B65" w:rsidRPr="00273B83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</w:t>
            </w:r>
            <w:r w:rsidR="00720749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0B65" w:rsidRPr="009076A1" w14:paraId="52E5C07A" w14:textId="77777777" w:rsidTr="008C1019">
        <w:trPr>
          <w:trHeight w:val="343"/>
        </w:trPr>
        <w:tc>
          <w:tcPr>
            <w:tcW w:w="6204" w:type="dxa"/>
            <w:shd w:val="clear" w:color="auto" w:fill="auto"/>
          </w:tcPr>
          <w:p w14:paraId="02BBA8DE" w14:textId="77777777" w:rsidR="00D60B65" w:rsidRPr="00126C2F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прем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ров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у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ану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6 kW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исан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вертер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стал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20749">
              <w:rPr>
                <w:rFonts w:ascii="Times New Roman" w:hAnsi="Times New Roman" w:cs="Times New Roman"/>
                <w:sz w:val="24"/>
                <w:szCs w:val="24"/>
              </w:rPr>
              <w:t>инсталациј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еопход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7449EBBE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1EDEFA88" w14:textId="77777777" w:rsidTr="008C1019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5315DAD1" w14:textId="77777777" w:rsidR="00D60B65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785D3E" w14:textId="77777777" w:rsidR="00D60B65" w:rsidRPr="00E85E81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gram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proofErr w:type="gram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0C9DDAC9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1E12DF1D" w14:textId="77777777" w:rsidTr="008C1019">
        <w:trPr>
          <w:trHeight w:val="343"/>
        </w:trPr>
        <w:tc>
          <w:tcPr>
            <w:tcW w:w="6204" w:type="dxa"/>
            <w:shd w:val="clear" w:color="auto" w:fill="auto"/>
          </w:tcPr>
          <w:p w14:paraId="6B3DFF02" w14:textId="77777777" w:rsidR="00D60B65" w:rsidRPr="00720749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2074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7207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46CD421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062F4E" w14:textId="77777777" w:rsidR="00D60B65" w:rsidRPr="00B92BDE" w:rsidRDefault="00D60B65" w:rsidP="00D60B65"/>
    <w:p w14:paraId="6951A005" w14:textId="77777777"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14:paraId="7B74D41A" w14:textId="77777777"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4BF9E60D" w14:textId="77777777"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4CFB5D42" w14:textId="77777777"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2359354" w14:textId="77777777" w:rsidR="00D60B65" w:rsidRPr="00EA479B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14:paraId="3C61DC00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1141C7B7" w14:textId="77777777"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05AEE5DF" w14:textId="77777777" w:rsidTr="008C101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397778C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="007207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14:paraId="04D1F4F4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="007207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60B65" w:rsidRPr="009076A1" w14:paraId="3F6AA41F" w14:textId="77777777" w:rsidTr="008C101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1B55C74" w14:textId="77777777" w:rsidR="00D60B65" w:rsidRPr="00273B83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45A889B5" w14:textId="77777777" w:rsidR="00D60B65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6DB7CE1A" w14:textId="77777777" w:rsidR="00D60B65" w:rsidRPr="00273B83" w:rsidRDefault="00D60B65" w:rsidP="008C101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</w:t>
            </w:r>
            <w:r w:rsidR="00720749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0B65" w:rsidRPr="009076A1" w14:paraId="4A5AA010" w14:textId="77777777" w:rsidTr="008C1019">
        <w:trPr>
          <w:trHeight w:val="519"/>
        </w:trPr>
        <w:tc>
          <w:tcPr>
            <w:tcW w:w="6204" w:type="dxa"/>
            <w:shd w:val="clear" w:color="auto" w:fill="auto"/>
          </w:tcPr>
          <w:p w14:paraId="792709A8" w14:textId="77777777" w:rsidR="00D60B65" w:rsidRPr="00094CF5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егулисан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иркулацион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умп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="00720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69AA6E69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2BE6CDDD" w14:textId="77777777" w:rsidTr="008C1019">
        <w:trPr>
          <w:trHeight w:val="519"/>
        </w:trPr>
        <w:tc>
          <w:tcPr>
            <w:tcW w:w="6204" w:type="dxa"/>
            <w:shd w:val="clear" w:color="auto" w:fill="auto"/>
          </w:tcPr>
          <w:p w14:paraId="11BB7190" w14:textId="77777777" w:rsidR="00D60B65" w:rsidRDefault="00D60B65" w:rsidP="008C101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стем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грејањ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регулациј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бјекту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лориметр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елитељи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баланс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ентили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7207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005C6E" w14:textId="77777777" w:rsidR="00D60B65" w:rsidRPr="00273B83" w:rsidRDefault="00D60B65" w:rsidP="008C101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747253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E52A83B" w14:textId="77777777"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 w:rsidSect="00E6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42185" w14:textId="77777777" w:rsidR="00826158" w:rsidRDefault="00826158" w:rsidP="008A6F6C">
      <w:pPr>
        <w:spacing w:after="0" w:line="240" w:lineRule="auto"/>
      </w:pPr>
      <w:r>
        <w:separator/>
      </w:r>
    </w:p>
  </w:endnote>
  <w:endnote w:type="continuationSeparator" w:id="0">
    <w:p w14:paraId="71284850" w14:textId="77777777" w:rsidR="00826158" w:rsidRDefault="0082615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3A3D0" w14:textId="77777777" w:rsidR="00826158" w:rsidRDefault="00826158" w:rsidP="008A6F6C">
      <w:pPr>
        <w:spacing w:after="0" w:line="240" w:lineRule="auto"/>
      </w:pPr>
      <w:r>
        <w:separator/>
      </w:r>
    </w:p>
  </w:footnote>
  <w:footnote w:type="continuationSeparator" w:id="0">
    <w:p w14:paraId="07AAA02D" w14:textId="77777777" w:rsidR="00826158" w:rsidRDefault="00826158" w:rsidP="008A6F6C">
      <w:pPr>
        <w:spacing w:after="0" w:line="240" w:lineRule="auto"/>
      </w:pPr>
      <w:r>
        <w:continuationSeparator/>
      </w:r>
    </w:p>
  </w:footnote>
  <w:footnote w:id="1">
    <w:p w14:paraId="33BBAD8E" w14:textId="77777777" w:rsidR="008C1019" w:rsidRPr="00D20ECB" w:rsidRDefault="008C1019" w:rsidP="00364243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 w:rsidRPr="00D20ECB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D20ECB">
        <w:rPr>
          <w:rFonts w:ascii="Times New Roman" w:hAnsi="Times New Roman" w:cs="Times New Roman"/>
          <w:sz w:val="18"/>
          <w:szCs w:val="18"/>
        </w:rPr>
        <w:t>Документa о чињеницама о којима се води службена евиденција су: 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284332">
    <w:abstractNumId w:val="31"/>
  </w:num>
  <w:num w:numId="2" w16cid:durableId="1077900850">
    <w:abstractNumId w:val="41"/>
  </w:num>
  <w:num w:numId="3" w16cid:durableId="639309848">
    <w:abstractNumId w:val="14"/>
  </w:num>
  <w:num w:numId="4" w16cid:durableId="381250445">
    <w:abstractNumId w:val="25"/>
  </w:num>
  <w:num w:numId="5" w16cid:durableId="11586195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086614">
    <w:abstractNumId w:val="42"/>
  </w:num>
  <w:num w:numId="7" w16cid:durableId="1799832109">
    <w:abstractNumId w:val="36"/>
  </w:num>
  <w:num w:numId="8" w16cid:durableId="667755483">
    <w:abstractNumId w:val="39"/>
  </w:num>
  <w:num w:numId="9" w16cid:durableId="70156044">
    <w:abstractNumId w:val="10"/>
  </w:num>
  <w:num w:numId="10" w16cid:durableId="1603101841">
    <w:abstractNumId w:val="35"/>
  </w:num>
  <w:num w:numId="11" w16cid:durableId="798112406">
    <w:abstractNumId w:val="30"/>
  </w:num>
  <w:num w:numId="12" w16cid:durableId="196699765">
    <w:abstractNumId w:val="13"/>
  </w:num>
  <w:num w:numId="13" w16cid:durableId="526212931">
    <w:abstractNumId w:val="23"/>
  </w:num>
  <w:num w:numId="14" w16cid:durableId="1334145049">
    <w:abstractNumId w:val="1"/>
  </w:num>
  <w:num w:numId="15" w16cid:durableId="1138642746">
    <w:abstractNumId w:val="3"/>
  </w:num>
  <w:num w:numId="16" w16cid:durableId="179513818">
    <w:abstractNumId w:val="8"/>
  </w:num>
  <w:num w:numId="17" w16cid:durableId="1107771327">
    <w:abstractNumId w:val="17"/>
  </w:num>
  <w:num w:numId="18" w16cid:durableId="833106437">
    <w:abstractNumId w:val="6"/>
  </w:num>
  <w:num w:numId="19" w16cid:durableId="207962945">
    <w:abstractNumId w:val="19"/>
  </w:num>
  <w:num w:numId="20" w16cid:durableId="1475752752">
    <w:abstractNumId w:val="22"/>
  </w:num>
  <w:num w:numId="21" w16cid:durableId="1998024877">
    <w:abstractNumId w:val="2"/>
  </w:num>
  <w:num w:numId="22" w16cid:durableId="1685786668">
    <w:abstractNumId w:val="18"/>
  </w:num>
  <w:num w:numId="23" w16cid:durableId="804812219">
    <w:abstractNumId w:val="43"/>
  </w:num>
  <w:num w:numId="24" w16cid:durableId="363868220">
    <w:abstractNumId w:val="5"/>
  </w:num>
  <w:num w:numId="25" w16cid:durableId="1331299424">
    <w:abstractNumId w:val="0"/>
  </w:num>
  <w:num w:numId="26" w16cid:durableId="216936285">
    <w:abstractNumId w:val="27"/>
  </w:num>
  <w:num w:numId="27" w16cid:durableId="990863393">
    <w:abstractNumId w:val="26"/>
  </w:num>
  <w:num w:numId="28" w16cid:durableId="1659381482">
    <w:abstractNumId w:val="40"/>
  </w:num>
  <w:num w:numId="29" w16cid:durableId="49816862">
    <w:abstractNumId w:val="4"/>
  </w:num>
  <w:num w:numId="30" w16cid:durableId="630406358">
    <w:abstractNumId w:val="38"/>
  </w:num>
  <w:num w:numId="31" w16cid:durableId="1149175532">
    <w:abstractNumId w:val="32"/>
  </w:num>
  <w:num w:numId="32" w16cid:durableId="984549770">
    <w:abstractNumId w:val="33"/>
  </w:num>
  <w:num w:numId="33" w16cid:durableId="358623917">
    <w:abstractNumId w:val="24"/>
  </w:num>
  <w:num w:numId="34" w16cid:durableId="1176261541">
    <w:abstractNumId w:val="16"/>
  </w:num>
  <w:num w:numId="35" w16cid:durableId="2041667789">
    <w:abstractNumId w:val="11"/>
  </w:num>
  <w:num w:numId="36" w16cid:durableId="502473918">
    <w:abstractNumId w:val="34"/>
  </w:num>
  <w:num w:numId="37" w16cid:durableId="219361847">
    <w:abstractNumId w:val="29"/>
  </w:num>
  <w:num w:numId="38" w16cid:durableId="532232890">
    <w:abstractNumId w:val="21"/>
  </w:num>
  <w:num w:numId="39" w16cid:durableId="971058369">
    <w:abstractNumId w:val="15"/>
  </w:num>
  <w:num w:numId="40" w16cid:durableId="1152261133">
    <w:abstractNumId w:val="37"/>
  </w:num>
  <w:num w:numId="41" w16cid:durableId="1928423006">
    <w:abstractNumId w:val="20"/>
  </w:num>
  <w:num w:numId="42" w16cid:durableId="2104645319">
    <w:abstractNumId w:val="9"/>
  </w:num>
  <w:num w:numId="43" w16cid:durableId="2108960051">
    <w:abstractNumId w:val="28"/>
  </w:num>
  <w:num w:numId="44" w16cid:durableId="280772826">
    <w:abstractNumId w:val="12"/>
  </w:num>
  <w:num w:numId="45" w16cid:durableId="1211957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42004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B7243"/>
    <w:rsid w:val="002C34D6"/>
    <w:rsid w:val="002F2CD4"/>
    <w:rsid w:val="002F33E9"/>
    <w:rsid w:val="002F566C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808E3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85856"/>
    <w:rsid w:val="005902C6"/>
    <w:rsid w:val="005A1365"/>
    <w:rsid w:val="005B3291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4C5B"/>
    <w:rsid w:val="006F147C"/>
    <w:rsid w:val="0070730F"/>
    <w:rsid w:val="00720749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26158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C1019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C248C"/>
    <w:rsid w:val="00AF3786"/>
    <w:rsid w:val="00B018A2"/>
    <w:rsid w:val="00B15A90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0ECB"/>
    <w:rsid w:val="00D221A2"/>
    <w:rsid w:val="00D2630E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6563"/>
    <w:rsid w:val="00E704B4"/>
    <w:rsid w:val="00E755DD"/>
    <w:rsid w:val="00EB59D6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B0D0F"/>
  <w15:docId w15:val="{A79F4BCF-E197-41D0-AC3C-6FFD1DF5F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dzaci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odzaci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1DEA2-B2AC-4003-BF57-625F5E1BC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512</Words>
  <Characters>25724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3</cp:revision>
  <cp:lastPrinted>2022-06-23T08:05:00Z</cp:lastPrinted>
  <dcterms:created xsi:type="dcterms:W3CDTF">2022-08-04T11:17:00Z</dcterms:created>
  <dcterms:modified xsi:type="dcterms:W3CDTF">2022-08-04T11:19:00Z</dcterms:modified>
</cp:coreProperties>
</file>